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3A43DD" w14:textId="77777777" w:rsidR="005B58C3" w:rsidRPr="005B58C3" w:rsidRDefault="005B58C3" w:rsidP="005B58C3">
      <w:pPr>
        <w:rPr>
          <w:b/>
          <w:bCs/>
        </w:rPr>
      </w:pPr>
      <w:r w:rsidRPr="005B58C3">
        <w:rPr>
          <w:b/>
          <w:bCs/>
        </w:rPr>
        <w:t>1. Introduction to Software Architecture</w:t>
      </w:r>
    </w:p>
    <w:p w14:paraId="684A599D" w14:textId="77777777" w:rsidR="005B58C3" w:rsidRPr="005B58C3" w:rsidRDefault="005B58C3" w:rsidP="005B58C3">
      <w:r w:rsidRPr="005B58C3">
        <w:rPr>
          <w:b/>
          <w:bCs/>
        </w:rPr>
        <w:t>Goal</w:t>
      </w:r>
      <w:r w:rsidRPr="005B58C3">
        <w:t>:</w:t>
      </w:r>
    </w:p>
    <w:p w14:paraId="075CBE32" w14:textId="77777777" w:rsidR="005B58C3" w:rsidRPr="005B58C3" w:rsidRDefault="005B58C3" w:rsidP="005B58C3">
      <w:pPr>
        <w:numPr>
          <w:ilvl w:val="0"/>
          <w:numId w:val="1"/>
        </w:numPr>
      </w:pPr>
      <w:r w:rsidRPr="005B58C3">
        <w:t>Understand what software architecture is and explore commonly used architectures.</w:t>
      </w:r>
    </w:p>
    <w:p w14:paraId="2185A1B7" w14:textId="586151B0" w:rsidR="00AD0060" w:rsidRDefault="005B58C3" w:rsidP="005B58C3">
      <w:pPr>
        <w:numPr>
          <w:ilvl w:val="0"/>
          <w:numId w:val="1"/>
        </w:numPr>
      </w:pPr>
      <w:r w:rsidRPr="005B58C3">
        <w:t>Learn to use design rationale to document the system.</w:t>
      </w:r>
    </w:p>
    <w:p w14:paraId="697B263E" w14:textId="77777777" w:rsidR="005B58C3" w:rsidRPr="005B58C3" w:rsidRDefault="005B58C3" w:rsidP="005B58C3">
      <w:pPr>
        <w:rPr>
          <w:b/>
          <w:bCs/>
        </w:rPr>
      </w:pPr>
      <w:r w:rsidRPr="005B58C3">
        <w:rPr>
          <w:b/>
          <w:bCs/>
        </w:rPr>
        <w:t>2. Common Frameworks in Software Architecture</w:t>
      </w:r>
    </w:p>
    <w:p w14:paraId="3476F7AF" w14:textId="77777777" w:rsidR="005B58C3" w:rsidRPr="005B58C3" w:rsidRDefault="005B58C3" w:rsidP="005B58C3">
      <w:r w:rsidRPr="005B58C3">
        <w:rPr>
          <w:b/>
          <w:bCs/>
        </w:rPr>
        <w:t>Components</w:t>
      </w:r>
      <w:r w:rsidRPr="005B58C3">
        <w:t>:</w:t>
      </w:r>
    </w:p>
    <w:p w14:paraId="5308C246" w14:textId="77777777" w:rsidR="005B58C3" w:rsidRPr="005B58C3" w:rsidRDefault="005B58C3" w:rsidP="005B58C3">
      <w:pPr>
        <w:numPr>
          <w:ilvl w:val="0"/>
          <w:numId w:val="2"/>
        </w:numPr>
      </w:pPr>
      <w:r w:rsidRPr="005B58C3">
        <w:rPr>
          <w:b/>
          <w:bCs/>
        </w:rPr>
        <w:t>Components</w:t>
      </w:r>
      <w:r w:rsidRPr="005B58C3">
        <w:t>: Individual parts of the system that perform specific functions.</w:t>
      </w:r>
    </w:p>
    <w:p w14:paraId="1211DF22" w14:textId="24274AD4" w:rsidR="005B58C3" w:rsidRPr="005B58C3" w:rsidRDefault="005B58C3" w:rsidP="005B58C3">
      <w:pPr>
        <w:numPr>
          <w:ilvl w:val="0"/>
          <w:numId w:val="2"/>
        </w:numPr>
      </w:pPr>
      <w:r w:rsidRPr="005B58C3">
        <w:rPr>
          <w:b/>
          <w:bCs/>
        </w:rPr>
        <w:t>Connectors</w:t>
      </w:r>
      <w:r w:rsidRPr="005B58C3">
        <w:t>: The ways in which these components interact, such as through function calls or data exchanges.</w:t>
      </w:r>
      <w:r>
        <w:t xml:space="preserve"> </w:t>
      </w:r>
      <w:proofErr w:type="spellStart"/>
      <w:r>
        <w:t>E.</w:t>
      </w:r>
      <w:r>
        <w:rPr>
          <w:rFonts w:hint="eastAsia"/>
        </w:rPr>
        <w:t>g</w:t>
      </w:r>
      <w:proofErr w:type="spellEnd"/>
      <w:r>
        <w:t>: database queries</w:t>
      </w:r>
    </w:p>
    <w:p w14:paraId="52A9DDD0" w14:textId="77777777" w:rsidR="005B58C3" w:rsidRPr="005B58C3" w:rsidRDefault="005B58C3" w:rsidP="005B58C3">
      <w:pPr>
        <w:numPr>
          <w:ilvl w:val="0"/>
          <w:numId w:val="2"/>
        </w:numPr>
      </w:pPr>
      <w:r w:rsidRPr="005B58C3">
        <w:rPr>
          <w:b/>
          <w:bCs/>
        </w:rPr>
        <w:t>Constraints</w:t>
      </w:r>
      <w:r w:rsidRPr="005B58C3">
        <w:t xml:space="preserve">: Rules or restrictions that apply to how components and connectors can be organized, </w:t>
      </w:r>
      <w:r w:rsidRPr="005B58C3">
        <w:rPr>
          <w:color w:val="FF0000"/>
        </w:rPr>
        <w:t>such as ensuring there are no circular dependencies</w:t>
      </w:r>
      <w:r w:rsidRPr="005B58C3">
        <w:t>.</w:t>
      </w:r>
    </w:p>
    <w:p w14:paraId="102CBA3B" w14:textId="4F7D2388" w:rsidR="005B58C3" w:rsidRPr="005B58C3" w:rsidRDefault="005B58C3" w:rsidP="005B58C3">
      <w:pPr>
        <w:rPr>
          <w:b/>
          <w:bCs/>
        </w:rPr>
      </w:pPr>
      <w:r w:rsidRPr="005B58C3">
        <w:rPr>
          <w:b/>
          <w:bCs/>
        </w:rPr>
        <w:t xml:space="preserve">3. </w:t>
      </w:r>
      <w:r w:rsidRPr="005B58C3">
        <w:rPr>
          <w:b/>
          <w:bCs/>
          <w:highlight w:val="yellow"/>
        </w:rPr>
        <w:t>Pipe and Filter Architecture</w:t>
      </w:r>
      <w:r w:rsidR="00B60535">
        <w:rPr>
          <w:b/>
          <w:bCs/>
          <w:noProof/>
        </w:rPr>
        <w:drawing>
          <wp:inline distT="0" distB="0" distL="0" distR="0" wp14:anchorId="0EC8E955" wp14:editId="46755039">
            <wp:extent cx="5731510" cy="3023235"/>
            <wp:effectExtent l="0" t="0" r="0" b="0"/>
            <wp:docPr id="6272232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7223248" name="Picture 627223248"/>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1510" cy="3023235"/>
                    </a:xfrm>
                    <a:prstGeom prst="rect">
                      <a:avLst/>
                    </a:prstGeom>
                  </pic:spPr>
                </pic:pic>
              </a:graphicData>
            </a:graphic>
          </wp:inline>
        </w:drawing>
      </w:r>
    </w:p>
    <w:p w14:paraId="1EF130FE" w14:textId="77777777" w:rsidR="005B58C3" w:rsidRPr="005B58C3" w:rsidRDefault="005B58C3" w:rsidP="005B58C3">
      <w:r w:rsidRPr="005B58C3">
        <w:rPr>
          <w:b/>
          <w:bCs/>
        </w:rPr>
        <w:t>Structure</w:t>
      </w:r>
      <w:r w:rsidRPr="005B58C3">
        <w:t>:</w:t>
      </w:r>
    </w:p>
    <w:p w14:paraId="25F145A9" w14:textId="77777777" w:rsidR="005B58C3" w:rsidRPr="005B58C3" w:rsidRDefault="005B58C3" w:rsidP="005B58C3">
      <w:pPr>
        <w:numPr>
          <w:ilvl w:val="0"/>
          <w:numId w:val="3"/>
        </w:numPr>
      </w:pPr>
      <w:r w:rsidRPr="005B58C3">
        <w:t xml:space="preserve">Think of this as an assembly line where each station (filter) does a </w:t>
      </w:r>
      <w:r w:rsidRPr="005B58C3">
        <w:rPr>
          <w:color w:val="FF0000"/>
        </w:rPr>
        <w:t>specific job, like transforming raw materials into a finished product.</w:t>
      </w:r>
    </w:p>
    <w:p w14:paraId="340A1F84" w14:textId="77777777" w:rsidR="005B58C3" w:rsidRPr="005B58C3" w:rsidRDefault="005B58C3" w:rsidP="005B58C3">
      <w:pPr>
        <w:numPr>
          <w:ilvl w:val="0"/>
          <w:numId w:val="3"/>
        </w:numPr>
      </w:pPr>
      <w:r w:rsidRPr="005B58C3">
        <w:rPr>
          <w:b/>
          <w:bCs/>
        </w:rPr>
        <w:t>Example</w:t>
      </w:r>
      <w:r w:rsidRPr="005B58C3">
        <w:t>: Imagine a water filtration system where water passes through several filters, each removing different impurities. The water flows from one filter to the next through pipes, and each filter operates independently of the others.</w:t>
      </w:r>
    </w:p>
    <w:p w14:paraId="0367CA7F" w14:textId="77777777" w:rsidR="005B58C3" w:rsidRPr="005B58C3" w:rsidRDefault="005B58C3" w:rsidP="005B58C3">
      <w:r w:rsidRPr="005B58C3">
        <w:rPr>
          <w:b/>
          <w:bCs/>
        </w:rPr>
        <w:t>Key Points</w:t>
      </w:r>
      <w:r w:rsidRPr="005B58C3">
        <w:t>:</w:t>
      </w:r>
    </w:p>
    <w:p w14:paraId="3FD01ED0" w14:textId="77777777" w:rsidR="005B58C3" w:rsidRPr="005B58C3" w:rsidRDefault="005B58C3" w:rsidP="005B58C3">
      <w:pPr>
        <w:numPr>
          <w:ilvl w:val="0"/>
          <w:numId w:val="4"/>
        </w:numPr>
      </w:pPr>
      <w:r w:rsidRPr="005B58C3">
        <w:rPr>
          <w:b/>
          <w:bCs/>
        </w:rPr>
        <w:t>Filters</w:t>
      </w:r>
      <w:r w:rsidRPr="005B58C3">
        <w:t xml:space="preserve">: Each filter processes </w:t>
      </w:r>
      <w:r w:rsidRPr="005B58C3">
        <w:rPr>
          <w:color w:val="FF0000"/>
        </w:rPr>
        <w:t xml:space="preserve">data independently. </w:t>
      </w:r>
      <w:r w:rsidRPr="005B58C3">
        <w:t>For example, one filter might clean the water, while another adds minerals.</w:t>
      </w:r>
    </w:p>
    <w:p w14:paraId="2E3ADFA4" w14:textId="77777777" w:rsidR="005B58C3" w:rsidRPr="005B58C3" w:rsidRDefault="005B58C3" w:rsidP="005B58C3">
      <w:pPr>
        <w:numPr>
          <w:ilvl w:val="0"/>
          <w:numId w:val="4"/>
        </w:numPr>
      </w:pPr>
      <w:r w:rsidRPr="005B58C3">
        <w:rPr>
          <w:b/>
          <w:bCs/>
        </w:rPr>
        <w:t>Pipes</w:t>
      </w:r>
      <w:r w:rsidRPr="005B58C3">
        <w:t xml:space="preserve">: The pipes </w:t>
      </w:r>
      <w:r w:rsidRPr="005B58C3">
        <w:rPr>
          <w:color w:val="FF0000"/>
        </w:rPr>
        <w:t>transfer data from one filter to the next</w:t>
      </w:r>
      <w:r w:rsidRPr="005B58C3">
        <w:t>, similar to how water moves from one stage of filtration to another.</w:t>
      </w:r>
    </w:p>
    <w:p w14:paraId="23A25465" w14:textId="77777777" w:rsidR="005B58C3" w:rsidRDefault="005B58C3" w:rsidP="005B58C3">
      <w:pPr>
        <w:numPr>
          <w:ilvl w:val="0"/>
          <w:numId w:val="4"/>
        </w:numPr>
      </w:pPr>
      <w:r w:rsidRPr="005B58C3">
        <w:rPr>
          <w:b/>
          <w:bCs/>
        </w:rPr>
        <w:lastRenderedPageBreak/>
        <w:t>Independence</w:t>
      </w:r>
      <w:r w:rsidRPr="005B58C3">
        <w:t xml:space="preserve">: </w:t>
      </w:r>
      <w:r w:rsidRPr="005B58C3">
        <w:rPr>
          <w:color w:val="FF0000"/>
        </w:rPr>
        <w:t>Filters don't know or care about each other</w:t>
      </w:r>
      <w:r w:rsidRPr="005B58C3">
        <w:t>. This allows you to change one filter without affecting the others, making the system flexible.</w:t>
      </w:r>
    </w:p>
    <w:p w14:paraId="4C6FCD03" w14:textId="77777777" w:rsidR="007A6A50" w:rsidRPr="007A6A50" w:rsidRDefault="007A6A50" w:rsidP="007A6A50">
      <w:pPr>
        <w:numPr>
          <w:ilvl w:val="0"/>
          <w:numId w:val="4"/>
        </w:numPr>
        <w:pBdr>
          <w:top w:val="single" w:sz="2" w:space="0" w:color="383D3F"/>
          <w:left w:val="single" w:sz="2" w:space="5" w:color="383D3F"/>
          <w:bottom w:val="single" w:sz="2" w:space="0" w:color="383D3F"/>
          <w:right w:val="single" w:sz="2" w:space="0" w:color="383D3F"/>
        </w:pBdr>
        <w:shd w:val="clear" w:color="auto" w:fill="191B1C"/>
        <w:spacing w:after="0" w:line="240" w:lineRule="auto"/>
        <w:rPr>
          <w:rFonts w:ascii="Segoe UI" w:eastAsia="Times New Roman" w:hAnsi="Segoe UI" w:cs="Segoe UI"/>
          <w:color w:val="DCD9D4"/>
          <w:sz w:val="24"/>
          <w:szCs w:val="24"/>
        </w:rPr>
      </w:pPr>
      <w:r w:rsidRPr="007A6A50">
        <w:rPr>
          <w:rFonts w:ascii="Microsoft JhengHei" w:eastAsia="Microsoft JhengHei" w:hAnsi="Microsoft JhengHei" w:cs="Microsoft JhengHei" w:hint="eastAsia"/>
          <w:b/>
          <w:bCs/>
          <w:color w:val="DCD9D4"/>
          <w:sz w:val="24"/>
          <w:szCs w:val="24"/>
          <w:bdr w:val="single" w:sz="2" w:space="0" w:color="383D3F" w:frame="1"/>
        </w:rPr>
        <w:t>筛选</w:t>
      </w:r>
      <w:r w:rsidRPr="007A6A50">
        <w:rPr>
          <w:rFonts w:ascii="Malgun Gothic" w:eastAsia="Malgun Gothic" w:hAnsi="Malgun Gothic" w:cs="Malgun Gothic" w:hint="eastAsia"/>
          <w:b/>
          <w:bCs/>
          <w:color w:val="DCD9D4"/>
          <w:sz w:val="24"/>
          <w:szCs w:val="24"/>
          <w:bdr w:val="single" w:sz="2" w:space="0" w:color="383D3F" w:frame="1"/>
        </w:rPr>
        <w:t>器</w:t>
      </w:r>
      <w:r w:rsidRPr="007A6A50">
        <w:rPr>
          <w:rFonts w:ascii="Malgun Gothic" w:eastAsia="Malgun Gothic" w:hAnsi="Malgun Gothic" w:cs="Malgun Gothic" w:hint="eastAsia"/>
          <w:color w:val="DCD9D4"/>
          <w:sz w:val="24"/>
          <w:szCs w:val="24"/>
        </w:rPr>
        <w:t>：每</w:t>
      </w:r>
      <w:r w:rsidRPr="007A6A50">
        <w:rPr>
          <w:rFonts w:ascii="Microsoft JhengHei" w:eastAsia="Microsoft JhengHei" w:hAnsi="Microsoft JhengHei" w:cs="Microsoft JhengHei" w:hint="eastAsia"/>
          <w:color w:val="DCD9D4"/>
          <w:sz w:val="24"/>
          <w:szCs w:val="24"/>
        </w:rPr>
        <w:t>个筛选</w:t>
      </w:r>
      <w:r w:rsidRPr="007A6A50">
        <w:rPr>
          <w:rFonts w:ascii="Malgun Gothic" w:eastAsia="Malgun Gothic" w:hAnsi="Malgun Gothic" w:cs="Malgun Gothic" w:hint="eastAsia"/>
          <w:color w:val="DCD9D4"/>
          <w:sz w:val="24"/>
          <w:szCs w:val="24"/>
        </w:rPr>
        <w:t>器</w:t>
      </w:r>
      <w:r w:rsidRPr="007A6A50">
        <w:rPr>
          <w:rFonts w:ascii="Microsoft JhengHei" w:eastAsia="Microsoft JhengHei" w:hAnsi="Microsoft JhengHei" w:cs="Microsoft JhengHei" w:hint="eastAsia"/>
          <w:color w:val="DCD9D4"/>
          <w:sz w:val="24"/>
          <w:szCs w:val="24"/>
        </w:rPr>
        <w:t>独</w:t>
      </w:r>
      <w:r w:rsidRPr="007A6A50">
        <w:rPr>
          <w:rFonts w:ascii="Malgun Gothic" w:eastAsia="Malgun Gothic" w:hAnsi="Malgun Gothic" w:cs="Malgun Gothic" w:hint="eastAsia"/>
          <w:color w:val="DCD9D4"/>
          <w:sz w:val="24"/>
          <w:szCs w:val="24"/>
        </w:rPr>
        <w:t>立</w:t>
      </w:r>
      <w:r w:rsidRPr="007A6A50">
        <w:rPr>
          <w:rFonts w:ascii="Microsoft JhengHei" w:eastAsia="Microsoft JhengHei" w:hAnsi="Microsoft JhengHei" w:cs="Microsoft JhengHei" w:hint="eastAsia"/>
          <w:color w:val="DCD9D4"/>
          <w:sz w:val="24"/>
          <w:szCs w:val="24"/>
        </w:rPr>
        <w:t>处</w:t>
      </w:r>
      <w:r w:rsidRPr="007A6A50">
        <w:rPr>
          <w:rFonts w:ascii="Malgun Gothic" w:eastAsia="Malgun Gothic" w:hAnsi="Malgun Gothic" w:cs="Malgun Gothic" w:hint="eastAsia"/>
          <w:color w:val="DCD9D4"/>
          <w:sz w:val="24"/>
          <w:szCs w:val="24"/>
        </w:rPr>
        <w:t>理</w:t>
      </w:r>
      <w:r w:rsidRPr="007A6A50">
        <w:rPr>
          <w:rFonts w:ascii="Microsoft JhengHei" w:eastAsia="Microsoft JhengHei" w:hAnsi="Microsoft JhengHei" w:cs="Microsoft JhengHei" w:hint="eastAsia"/>
          <w:color w:val="DCD9D4"/>
          <w:sz w:val="24"/>
          <w:szCs w:val="24"/>
        </w:rPr>
        <w:t>数</w:t>
      </w:r>
      <w:r w:rsidRPr="007A6A50">
        <w:rPr>
          <w:rFonts w:ascii="Malgun Gothic" w:eastAsia="Malgun Gothic" w:hAnsi="Malgun Gothic" w:cs="Malgun Gothic" w:hint="eastAsia"/>
          <w:color w:val="DCD9D4"/>
          <w:sz w:val="24"/>
          <w:szCs w:val="24"/>
        </w:rPr>
        <w:t>据。例如，在文本</w:t>
      </w:r>
      <w:r w:rsidRPr="007A6A50">
        <w:rPr>
          <w:rFonts w:ascii="Microsoft JhengHei" w:eastAsia="Microsoft JhengHei" w:hAnsi="Microsoft JhengHei" w:cs="Microsoft JhengHei" w:hint="eastAsia"/>
          <w:color w:val="DCD9D4"/>
          <w:sz w:val="24"/>
          <w:szCs w:val="24"/>
        </w:rPr>
        <w:t>处</w:t>
      </w:r>
      <w:r w:rsidRPr="007A6A50">
        <w:rPr>
          <w:rFonts w:ascii="Malgun Gothic" w:eastAsia="Malgun Gothic" w:hAnsi="Malgun Gothic" w:cs="Malgun Gothic" w:hint="eastAsia"/>
          <w:color w:val="DCD9D4"/>
          <w:sz w:val="24"/>
          <w:szCs w:val="24"/>
        </w:rPr>
        <w:t>理系</w:t>
      </w:r>
      <w:r w:rsidRPr="007A6A50">
        <w:rPr>
          <w:rFonts w:ascii="Microsoft JhengHei" w:eastAsia="Microsoft JhengHei" w:hAnsi="Microsoft JhengHei" w:cs="Microsoft JhengHei" w:hint="eastAsia"/>
          <w:color w:val="DCD9D4"/>
          <w:sz w:val="24"/>
          <w:szCs w:val="24"/>
        </w:rPr>
        <w:t>统</w:t>
      </w:r>
      <w:r w:rsidRPr="007A6A50">
        <w:rPr>
          <w:rFonts w:ascii="Malgun Gothic" w:eastAsia="Malgun Gothic" w:hAnsi="Malgun Gothic" w:cs="Malgun Gothic" w:hint="eastAsia"/>
          <w:color w:val="DCD9D4"/>
          <w:sz w:val="24"/>
          <w:szCs w:val="24"/>
        </w:rPr>
        <w:t>中，一</w:t>
      </w:r>
      <w:r w:rsidRPr="007A6A50">
        <w:rPr>
          <w:rFonts w:ascii="Microsoft JhengHei" w:eastAsia="Microsoft JhengHei" w:hAnsi="Microsoft JhengHei" w:cs="Microsoft JhengHei" w:hint="eastAsia"/>
          <w:color w:val="DCD9D4"/>
          <w:sz w:val="24"/>
          <w:szCs w:val="24"/>
        </w:rPr>
        <w:t>个过滤</w:t>
      </w:r>
      <w:r w:rsidRPr="007A6A50">
        <w:rPr>
          <w:rFonts w:ascii="Malgun Gothic" w:eastAsia="Malgun Gothic" w:hAnsi="Malgun Gothic" w:cs="Malgun Gothic" w:hint="eastAsia"/>
          <w:color w:val="DCD9D4"/>
          <w:sz w:val="24"/>
          <w:szCs w:val="24"/>
        </w:rPr>
        <w:t>器可能</w:t>
      </w:r>
      <w:r w:rsidRPr="007A6A50">
        <w:rPr>
          <w:rFonts w:ascii="Microsoft JhengHei" w:eastAsia="Microsoft JhengHei" w:hAnsi="Microsoft JhengHei" w:cs="Microsoft JhengHei" w:hint="eastAsia"/>
          <w:color w:val="DCD9D4"/>
          <w:sz w:val="24"/>
          <w:szCs w:val="24"/>
        </w:rPr>
        <w:t>会标记</w:t>
      </w:r>
      <w:r w:rsidRPr="007A6A50">
        <w:rPr>
          <w:rFonts w:ascii="Malgun Gothic" w:eastAsia="Malgun Gothic" w:hAnsi="Malgun Gothic" w:cs="Malgun Gothic" w:hint="eastAsia"/>
          <w:color w:val="DCD9D4"/>
          <w:sz w:val="24"/>
          <w:szCs w:val="24"/>
        </w:rPr>
        <w:t>文本，另一</w:t>
      </w:r>
      <w:r w:rsidRPr="007A6A50">
        <w:rPr>
          <w:rFonts w:ascii="Microsoft JhengHei" w:eastAsia="Microsoft JhengHei" w:hAnsi="Microsoft JhengHei" w:cs="Microsoft JhengHei" w:hint="eastAsia"/>
          <w:color w:val="DCD9D4"/>
          <w:sz w:val="24"/>
          <w:szCs w:val="24"/>
        </w:rPr>
        <w:t>个过滤</w:t>
      </w:r>
      <w:r w:rsidRPr="007A6A50">
        <w:rPr>
          <w:rFonts w:ascii="Malgun Gothic" w:eastAsia="Malgun Gothic" w:hAnsi="Malgun Gothic" w:cs="Malgun Gothic" w:hint="eastAsia"/>
          <w:color w:val="DCD9D4"/>
          <w:sz w:val="24"/>
          <w:szCs w:val="24"/>
        </w:rPr>
        <w:t>器可能</w:t>
      </w:r>
      <w:r w:rsidRPr="007A6A50">
        <w:rPr>
          <w:rFonts w:ascii="Microsoft JhengHei" w:eastAsia="Microsoft JhengHei" w:hAnsi="Microsoft JhengHei" w:cs="Microsoft JhengHei" w:hint="eastAsia"/>
          <w:color w:val="DCD9D4"/>
          <w:sz w:val="24"/>
          <w:szCs w:val="24"/>
        </w:rPr>
        <w:t>会删</w:t>
      </w:r>
      <w:r w:rsidRPr="007A6A50">
        <w:rPr>
          <w:rFonts w:ascii="Malgun Gothic" w:eastAsia="Malgun Gothic" w:hAnsi="Malgun Gothic" w:cs="Malgun Gothic" w:hint="eastAsia"/>
          <w:color w:val="DCD9D4"/>
          <w:sz w:val="24"/>
          <w:szCs w:val="24"/>
        </w:rPr>
        <w:t>除停用</w:t>
      </w:r>
      <w:r w:rsidRPr="007A6A50">
        <w:rPr>
          <w:rFonts w:ascii="Microsoft JhengHei" w:eastAsia="Microsoft JhengHei" w:hAnsi="Microsoft JhengHei" w:cs="Microsoft JhengHei" w:hint="eastAsia"/>
          <w:color w:val="DCD9D4"/>
          <w:sz w:val="24"/>
          <w:szCs w:val="24"/>
        </w:rPr>
        <w:t>词</w:t>
      </w:r>
      <w:r w:rsidRPr="007A6A50">
        <w:rPr>
          <w:rFonts w:ascii="Malgun Gothic" w:eastAsia="Malgun Gothic" w:hAnsi="Malgun Gothic" w:cs="Malgun Gothic" w:hint="eastAsia"/>
          <w:color w:val="DCD9D4"/>
          <w:sz w:val="24"/>
          <w:szCs w:val="24"/>
        </w:rPr>
        <w:t>，第三</w:t>
      </w:r>
      <w:r w:rsidRPr="007A6A50">
        <w:rPr>
          <w:rFonts w:ascii="Microsoft JhengHei" w:eastAsia="Microsoft JhengHei" w:hAnsi="Microsoft JhengHei" w:cs="Microsoft JhengHei" w:hint="eastAsia"/>
          <w:color w:val="DCD9D4"/>
          <w:sz w:val="24"/>
          <w:szCs w:val="24"/>
        </w:rPr>
        <w:t>个过滤</w:t>
      </w:r>
      <w:r w:rsidRPr="007A6A50">
        <w:rPr>
          <w:rFonts w:ascii="Malgun Gothic" w:eastAsia="Malgun Gothic" w:hAnsi="Malgun Gothic" w:cs="Malgun Gothic" w:hint="eastAsia"/>
          <w:color w:val="DCD9D4"/>
          <w:sz w:val="24"/>
          <w:szCs w:val="24"/>
        </w:rPr>
        <w:t>器可能</w:t>
      </w:r>
      <w:r w:rsidRPr="007A6A50">
        <w:rPr>
          <w:rFonts w:ascii="Microsoft JhengHei" w:eastAsia="Microsoft JhengHei" w:hAnsi="Microsoft JhengHei" w:cs="Microsoft JhengHei" w:hint="eastAsia"/>
          <w:color w:val="DCD9D4"/>
          <w:sz w:val="24"/>
          <w:szCs w:val="24"/>
        </w:rPr>
        <w:t>会执</w:t>
      </w:r>
      <w:r w:rsidRPr="007A6A50">
        <w:rPr>
          <w:rFonts w:ascii="Malgun Gothic" w:eastAsia="Malgun Gothic" w:hAnsi="Malgun Gothic" w:cs="Malgun Gothic" w:hint="eastAsia"/>
          <w:color w:val="DCD9D4"/>
          <w:sz w:val="24"/>
          <w:szCs w:val="24"/>
        </w:rPr>
        <w:t>行</w:t>
      </w:r>
      <w:r w:rsidRPr="007A6A50">
        <w:rPr>
          <w:rFonts w:ascii="Microsoft JhengHei" w:eastAsia="Microsoft JhengHei" w:hAnsi="Microsoft JhengHei" w:cs="Microsoft JhengHei" w:hint="eastAsia"/>
          <w:color w:val="DCD9D4"/>
          <w:sz w:val="24"/>
          <w:szCs w:val="24"/>
        </w:rPr>
        <w:t>词</w:t>
      </w:r>
      <w:r w:rsidRPr="007A6A50">
        <w:rPr>
          <w:rFonts w:ascii="Malgun Gothic" w:eastAsia="Malgun Gothic" w:hAnsi="Malgun Gothic" w:cs="Malgun Gothic" w:hint="eastAsia"/>
          <w:color w:val="DCD9D4"/>
          <w:sz w:val="24"/>
          <w:szCs w:val="24"/>
        </w:rPr>
        <w:t>干提取</w:t>
      </w:r>
      <w:r w:rsidRPr="007A6A50">
        <w:rPr>
          <w:rFonts w:ascii="Malgun Gothic" w:eastAsia="Malgun Gothic" w:hAnsi="Malgun Gothic" w:cs="Malgun Gothic"/>
          <w:color w:val="DCD9D4"/>
          <w:sz w:val="24"/>
          <w:szCs w:val="24"/>
        </w:rPr>
        <w:t>。</w:t>
      </w:r>
    </w:p>
    <w:p w14:paraId="7818D9B5" w14:textId="77777777" w:rsidR="007A6A50" w:rsidRPr="007A6A50" w:rsidRDefault="007A6A50" w:rsidP="007A6A50">
      <w:pPr>
        <w:numPr>
          <w:ilvl w:val="0"/>
          <w:numId w:val="4"/>
        </w:numPr>
        <w:pBdr>
          <w:top w:val="single" w:sz="2" w:space="0" w:color="383D3F"/>
          <w:left w:val="single" w:sz="2" w:space="5" w:color="383D3F"/>
          <w:bottom w:val="single" w:sz="2" w:space="0" w:color="383D3F"/>
          <w:right w:val="single" w:sz="2" w:space="0" w:color="383D3F"/>
        </w:pBdr>
        <w:shd w:val="clear" w:color="auto" w:fill="191B1C"/>
        <w:spacing w:after="0" w:line="240" w:lineRule="auto"/>
        <w:rPr>
          <w:rFonts w:ascii="Segoe UI" w:eastAsia="Times New Roman" w:hAnsi="Segoe UI" w:cs="Segoe UI"/>
          <w:color w:val="DCD9D4"/>
          <w:sz w:val="24"/>
          <w:szCs w:val="24"/>
        </w:rPr>
      </w:pPr>
      <w:r w:rsidRPr="007A6A50">
        <w:rPr>
          <w:rFonts w:ascii="Malgun Gothic" w:eastAsia="Malgun Gothic" w:hAnsi="Malgun Gothic" w:cs="Malgun Gothic" w:hint="eastAsia"/>
          <w:b/>
          <w:bCs/>
          <w:color w:val="DCD9D4"/>
          <w:sz w:val="24"/>
          <w:szCs w:val="24"/>
          <w:bdr w:val="single" w:sz="2" w:space="0" w:color="383D3F" w:frame="1"/>
        </w:rPr>
        <w:t>管道</w:t>
      </w:r>
      <w:r w:rsidRPr="007A6A50">
        <w:rPr>
          <w:rFonts w:ascii="Malgun Gothic" w:eastAsia="Malgun Gothic" w:hAnsi="Malgun Gothic" w:cs="Malgun Gothic" w:hint="eastAsia"/>
          <w:color w:val="DCD9D4"/>
          <w:sz w:val="24"/>
          <w:szCs w:val="24"/>
        </w:rPr>
        <w:t>：管道</w:t>
      </w:r>
      <w:r w:rsidRPr="007A6A50">
        <w:rPr>
          <w:rFonts w:ascii="Microsoft JhengHei" w:eastAsia="Microsoft JhengHei" w:hAnsi="Microsoft JhengHei" w:cs="Microsoft JhengHei" w:hint="eastAsia"/>
          <w:color w:val="DCD9D4"/>
          <w:sz w:val="24"/>
          <w:szCs w:val="24"/>
        </w:rPr>
        <w:t>将数</w:t>
      </w:r>
      <w:r w:rsidRPr="007A6A50">
        <w:rPr>
          <w:rFonts w:ascii="Malgun Gothic" w:eastAsia="Malgun Gothic" w:hAnsi="Malgun Gothic" w:cs="Malgun Gothic" w:hint="eastAsia"/>
          <w:color w:val="DCD9D4"/>
          <w:sz w:val="24"/>
          <w:szCs w:val="24"/>
        </w:rPr>
        <w:t>据</w:t>
      </w:r>
      <w:r w:rsidRPr="007A6A50">
        <w:rPr>
          <w:rFonts w:ascii="Microsoft JhengHei" w:eastAsia="Microsoft JhengHei" w:hAnsi="Microsoft JhengHei" w:cs="Microsoft JhengHei" w:hint="eastAsia"/>
          <w:color w:val="DCD9D4"/>
          <w:sz w:val="24"/>
          <w:szCs w:val="24"/>
        </w:rPr>
        <w:t>从</w:t>
      </w:r>
      <w:r w:rsidRPr="007A6A50">
        <w:rPr>
          <w:rFonts w:ascii="Malgun Gothic" w:eastAsia="Malgun Gothic" w:hAnsi="Malgun Gothic" w:cs="Malgun Gothic" w:hint="eastAsia"/>
          <w:color w:val="DCD9D4"/>
          <w:sz w:val="24"/>
          <w:szCs w:val="24"/>
        </w:rPr>
        <w:t>一</w:t>
      </w:r>
      <w:r w:rsidRPr="007A6A50">
        <w:rPr>
          <w:rFonts w:ascii="Microsoft JhengHei" w:eastAsia="Microsoft JhengHei" w:hAnsi="Microsoft JhengHei" w:cs="Microsoft JhengHei" w:hint="eastAsia"/>
          <w:color w:val="DCD9D4"/>
          <w:sz w:val="24"/>
          <w:szCs w:val="24"/>
        </w:rPr>
        <w:t>个过滤</w:t>
      </w:r>
      <w:r w:rsidRPr="007A6A50">
        <w:rPr>
          <w:rFonts w:ascii="Malgun Gothic" w:eastAsia="Malgun Gothic" w:hAnsi="Malgun Gothic" w:cs="Malgun Gothic" w:hint="eastAsia"/>
          <w:color w:val="DCD9D4"/>
          <w:sz w:val="24"/>
          <w:szCs w:val="24"/>
        </w:rPr>
        <w:t>器</w:t>
      </w:r>
      <w:r w:rsidRPr="007A6A50">
        <w:rPr>
          <w:rFonts w:ascii="Microsoft JhengHei" w:eastAsia="Microsoft JhengHei" w:hAnsi="Microsoft JhengHei" w:cs="Microsoft JhengHei" w:hint="eastAsia"/>
          <w:color w:val="DCD9D4"/>
          <w:sz w:val="24"/>
          <w:szCs w:val="24"/>
        </w:rPr>
        <w:t>传输</w:t>
      </w:r>
      <w:r w:rsidRPr="007A6A50">
        <w:rPr>
          <w:rFonts w:ascii="Malgun Gothic" w:eastAsia="Malgun Gothic" w:hAnsi="Malgun Gothic" w:cs="Malgun Gothic" w:hint="eastAsia"/>
          <w:color w:val="DCD9D4"/>
          <w:sz w:val="24"/>
          <w:szCs w:val="24"/>
        </w:rPr>
        <w:t>到下一</w:t>
      </w:r>
      <w:r w:rsidRPr="007A6A50">
        <w:rPr>
          <w:rFonts w:ascii="Microsoft JhengHei" w:eastAsia="Microsoft JhengHei" w:hAnsi="Microsoft JhengHei" w:cs="Microsoft JhengHei" w:hint="eastAsia"/>
          <w:color w:val="DCD9D4"/>
          <w:sz w:val="24"/>
          <w:szCs w:val="24"/>
        </w:rPr>
        <w:t>个过滤</w:t>
      </w:r>
      <w:r w:rsidRPr="007A6A50">
        <w:rPr>
          <w:rFonts w:ascii="Malgun Gothic" w:eastAsia="Malgun Gothic" w:hAnsi="Malgun Gothic" w:cs="Malgun Gothic" w:hint="eastAsia"/>
          <w:color w:val="DCD9D4"/>
          <w:sz w:val="24"/>
          <w:szCs w:val="24"/>
        </w:rPr>
        <w:t>器，确保</w:t>
      </w:r>
      <w:r w:rsidRPr="007A6A50">
        <w:rPr>
          <w:rFonts w:ascii="Microsoft JhengHei" w:eastAsia="Microsoft JhengHei" w:hAnsi="Microsoft JhengHei" w:cs="Microsoft JhengHei" w:hint="eastAsia"/>
          <w:color w:val="DCD9D4"/>
          <w:sz w:val="24"/>
          <w:szCs w:val="24"/>
        </w:rPr>
        <w:t>数</w:t>
      </w:r>
      <w:r w:rsidRPr="007A6A50">
        <w:rPr>
          <w:rFonts w:ascii="Malgun Gothic" w:eastAsia="Malgun Gothic" w:hAnsi="Malgun Gothic" w:cs="Malgun Gothic" w:hint="eastAsia"/>
          <w:color w:val="DCD9D4"/>
          <w:sz w:val="24"/>
          <w:szCs w:val="24"/>
        </w:rPr>
        <w:t>据在系</w:t>
      </w:r>
      <w:r w:rsidRPr="007A6A50">
        <w:rPr>
          <w:rFonts w:ascii="Microsoft JhengHei" w:eastAsia="Microsoft JhengHei" w:hAnsi="Microsoft JhengHei" w:cs="Microsoft JhengHei" w:hint="eastAsia"/>
          <w:color w:val="DCD9D4"/>
          <w:sz w:val="24"/>
          <w:szCs w:val="24"/>
        </w:rPr>
        <w:t>统</w:t>
      </w:r>
      <w:r w:rsidRPr="007A6A50">
        <w:rPr>
          <w:rFonts w:ascii="Malgun Gothic" w:eastAsia="Malgun Gothic" w:hAnsi="Malgun Gothic" w:cs="Malgun Gothic" w:hint="eastAsia"/>
          <w:color w:val="DCD9D4"/>
          <w:sz w:val="24"/>
          <w:szCs w:val="24"/>
        </w:rPr>
        <w:t>中无</w:t>
      </w:r>
      <w:r w:rsidRPr="007A6A50">
        <w:rPr>
          <w:rFonts w:ascii="Microsoft JhengHei" w:eastAsia="Microsoft JhengHei" w:hAnsi="Microsoft JhengHei" w:cs="Microsoft JhengHei" w:hint="eastAsia"/>
          <w:color w:val="DCD9D4"/>
          <w:sz w:val="24"/>
          <w:szCs w:val="24"/>
        </w:rPr>
        <w:t>缝</w:t>
      </w:r>
      <w:r w:rsidRPr="007A6A50">
        <w:rPr>
          <w:rFonts w:ascii="Malgun Gothic" w:eastAsia="Malgun Gothic" w:hAnsi="Malgun Gothic" w:cs="Malgun Gothic" w:hint="eastAsia"/>
          <w:color w:val="DCD9D4"/>
          <w:sz w:val="24"/>
          <w:szCs w:val="24"/>
        </w:rPr>
        <w:t>流</w:t>
      </w:r>
      <w:r w:rsidRPr="007A6A50">
        <w:rPr>
          <w:rFonts w:ascii="Microsoft JhengHei" w:eastAsia="Microsoft JhengHei" w:hAnsi="Microsoft JhengHei" w:cs="Microsoft JhengHei" w:hint="eastAsia"/>
          <w:color w:val="DCD9D4"/>
          <w:sz w:val="24"/>
          <w:szCs w:val="24"/>
        </w:rPr>
        <w:t>动</w:t>
      </w:r>
      <w:r w:rsidRPr="007A6A50">
        <w:rPr>
          <w:rFonts w:ascii="Malgun Gothic" w:eastAsia="Malgun Gothic" w:hAnsi="Malgun Gothic" w:cs="Malgun Gothic"/>
          <w:color w:val="DCD9D4"/>
          <w:sz w:val="24"/>
          <w:szCs w:val="24"/>
        </w:rPr>
        <w:t>。</w:t>
      </w:r>
    </w:p>
    <w:p w14:paraId="00658139" w14:textId="77777777" w:rsidR="007A6A50" w:rsidRDefault="007A6A50" w:rsidP="007A6A50"/>
    <w:p w14:paraId="5C3DFC88" w14:textId="77777777" w:rsidR="007A6A50" w:rsidRPr="007A6A50" w:rsidRDefault="007A6A50" w:rsidP="007A6A50">
      <w:pPr>
        <w:rPr>
          <w:b/>
          <w:bCs/>
        </w:rPr>
      </w:pPr>
      <w:r w:rsidRPr="007A6A50">
        <w:rPr>
          <w:b/>
          <w:bCs/>
        </w:rPr>
        <w:t>Advantages of Pipe and Filter Architecture:</w:t>
      </w:r>
    </w:p>
    <w:p w14:paraId="510DDFE5" w14:textId="77777777" w:rsidR="007A6A50" w:rsidRPr="007A6A50" w:rsidRDefault="007A6A50" w:rsidP="007A6A50">
      <w:pPr>
        <w:numPr>
          <w:ilvl w:val="0"/>
          <w:numId w:val="17"/>
        </w:numPr>
      </w:pPr>
      <w:r w:rsidRPr="007A6A50">
        <w:rPr>
          <w:b/>
          <w:bCs/>
        </w:rPr>
        <w:t>Modularity</w:t>
      </w:r>
      <w:r w:rsidRPr="007A6A50">
        <w:t>:</w:t>
      </w:r>
    </w:p>
    <w:p w14:paraId="1C534303" w14:textId="77777777" w:rsidR="007A6A50" w:rsidRPr="007A6A50" w:rsidRDefault="007A6A50" w:rsidP="007A6A50">
      <w:pPr>
        <w:numPr>
          <w:ilvl w:val="1"/>
          <w:numId w:val="17"/>
        </w:numPr>
      </w:pPr>
      <w:r w:rsidRPr="007A6A50">
        <w:t>Filters can be developed and tested independently.</w:t>
      </w:r>
    </w:p>
    <w:p w14:paraId="413E965E" w14:textId="77777777" w:rsidR="007A6A50" w:rsidRPr="007A6A50" w:rsidRDefault="007A6A50" w:rsidP="007A6A50">
      <w:pPr>
        <w:numPr>
          <w:ilvl w:val="1"/>
          <w:numId w:val="17"/>
        </w:numPr>
      </w:pPr>
      <w:r w:rsidRPr="007A6A50">
        <w:t>Easy to modify or replace filters without impacting the entire system.</w:t>
      </w:r>
    </w:p>
    <w:p w14:paraId="191B6A8B" w14:textId="77777777" w:rsidR="007A6A50" w:rsidRPr="007A6A50" w:rsidRDefault="007A6A50" w:rsidP="007A6A50">
      <w:pPr>
        <w:numPr>
          <w:ilvl w:val="0"/>
          <w:numId w:val="17"/>
        </w:numPr>
      </w:pPr>
      <w:r w:rsidRPr="007A6A50">
        <w:rPr>
          <w:b/>
          <w:bCs/>
        </w:rPr>
        <w:t>Reusability</w:t>
      </w:r>
      <w:r w:rsidRPr="007A6A50">
        <w:t>:</w:t>
      </w:r>
    </w:p>
    <w:p w14:paraId="4BD31A88" w14:textId="77777777" w:rsidR="007A6A50" w:rsidRPr="007A6A50" w:rsidRDefault="007A6A50" w:rsidP="007A6A50">
      <w:pPr>
        <w:numPr>
          <w:ilvl w:val="1"/>
          <w:numId w:val="17"/>
        </w:numPr>
      </w:pPr>
      <w:r w:rsidRPr="007A6A50">
        <w:t>Filters can be reused across different systems.</w:t>
      </w:r>
    </w:p>
    <w:p w14:paraId="7CADAA8B" w14:textId="77777777" w:rsidR="007A6A50" w:rsidRPr="007A6A50" w:rsidRDefault="007A6A50" w:rsidP="007A6A50">
      <w:pPr>
        <w:numPr>
          <w:ilvl w:val="1"/>
          <w:numId w:val="17"/>
        </w:numPr>
      </w:pPr>
      <w:r w:rsidRPr="007A6A50">
        <w:t>Common processing tasks can be encapsulated in reusable filters.</w:t>
      </w:r>
    </w:p>
    <w:p w14:paraId="2D74A037" w14:textId="77777777" w:rsidR="007A6A50" w:rsidRPr="002B2856" w:rsidRDefault="007A6A50" w:rsidP="007A6A50">
      <w:pPr>
        <w:numPr>
          <w:ilvl w:val="0"/>
          <w:numId w:val="17"/>
        </w:numPr>
        <w:rPr>
          <w:color w:val="FF0000"/>
        </w:rPr>
      </w:pPr>
      <w:r w:rsidRPr="002B2856">
        <w:rPr>
          <w:b/>
          <w:bCs/>
          <w:color w:val="FF0000"/>
        </w:rPr>
        <w:t>Scalability</w:t>
      </w:r>
      <w:r w:rsidRPr="002B2856">
        <w:rPr>
          <w:color w:val="FF0000"/>
        </w:rPr>
        <w:t>:</w:t>
      </w:r>
    </w:p>
    <w:p w14:paraId="6E333246" w14:textId="77777777" w:rsidR="007A6A50" w:rsidRPr="002B2856" w:rsidRDefault="007A6A50" w:rsidP="007A6A50">
      <w:pPr>
        <w:numPr>
          <w:ilvl w:val="1"/>
          <w:numId w:val="17"/>
        </w:numPr>
        <w:rPr>
          <w:color w:val="FF0000"/>
        </w:rPr>
      </w:pPr>
      <w:r w:rsidRPr="002B2856">
        <w:rPr>
          <w:color w:val="FF0000"/>
        </w:rPr>
        <w:t>The system can be easily scaled by adding more filters or pipes.</w:t>
      </w:r>
    </w:p>
    <w:p w14:paraId="3D1C8E88" w14:textId="77777777" w:rsidR="007A6A50" w:rsidRPr="002B2856" w:rsidRDefault="007A6A50" w:rsidP="007A6A50">
      <w:pPr>
        <w:numPr>
          <w:ilvl w:val="1"/>
          <w:numId w:val="17"/>
        </w:numPr>
        <w:rPr>
          <w:color w:val="FF0000"/>
        </w:rPr>
      </w:pPr>
      <w:r w:rsidRPr="002B2856">
        <w:rPr>
          <w:color w:val="FF0000"/>
        </w:rPr>
        <w:t>Can handle varying data loads effectively by parallelizing filters.</w:t>
      </w:r>
    </w:p>
    <w:p w14:paraId="0B94CEDA" w14:textId="77777777" w:rsidR="007A6A50" w:rsidRPr="007A6A50" w:rsidRDefault="007A6A50" w:rsidP="007A6A50">
      <w:pPr>
        <w:numPr>
          <w:ilvl w:val="0"/>
          <w:numId w:val="17"/>
        </w:numPr>
      </w:pPr>
      <w:r w:rsidRPr="007A6A50">
        <w:rPr>
          <w:b/>
          <w:bCs/>
        </w:rPr>
        <w:t>Maintainability</w:t>
      </w:r>
      <w:r w:rsidRPr="007A6A50">
        <w:t>:</w:t>
      </w:r>
    </w:p>
    <w:p w14:paraId="66D033B2" w14:textId="77777777" w:rsidR="007A6A50" w:rsidRPr="007A6A50" w:rsidRDefault="007A6A50" w:rsidP="007A6A50">
      <w:pPr>
        <w:numPr>
          <w:ilvl w:val="1"/>
          <w:numId w:val="17"/>
        </w:numPr>
      </w:pPr>
      <w:r w:rsidRPr="007A6A50">
        <w:t>Clear separation of concerns makes the system easier to understand and maintain.</w:t>
      </w:r>
    </w:p>
    <w:p w14:paraId="5C5C1DD6" w14:textId="77777777" w:rsidR="007A6A50" w:rsidRPr="007A6A50" w:rsidRDefault="007A6A50" w:rsidP="007A6A50">
      <w:pPr>
        <w:numPr>
          <w:ilvl w:val="1"/>
          <w:numId w:val="17"/>
        </w:numPr>
      </w:pPr>
      <w:r w:rsidRPr="007A6A50">
        <w:t>Bugs can be isolated within individual filters, simplifying debugging and testing.</w:t>
      </w:r>
    </w:p>
    <w:p w14:paraId="54F18357" w14:textId="77777777" w:rsidR="007A6A50" w:rsidRPr="007A6A50" w:rsidRDefault="007A6A50" w:rsidP="007A6A50">
      <w:pPr>
        <w:rPr>
          <w:b/>
          <w:bCs/>
        </w:rPr>
      </w:pPr>
      <w:r w:rsidRPr="007A6A50">
        <w:rPr>
          <w:b/>
          <w:bCs/>
        </w:rPr>
        <w:t>Disadvantages of Pipe and Filter Architecture:</w:t>
      </w:r>
    </w:p>
    <w:p w14:paraId="50489053" w14:textId="77777777" w:rsidR="007A6A50" w:rsidRPr="007A6A50" w:rsidRDefault="007A6A50" w:rsidP="007A6A50">
      <w:pPr>
        <w:numPr>
          <w:ilvl w:val="0"/>
          <w:numId w:val="18"/>
        </w:numPr>
      </w:pPr>
      <w:r w:rsidRPr="007A6A50">
        <w:rPr>
          <w:b/>
          <w:bCs/>
        </w:rPr>
        <w:t>Performance Overhead</w:t>
      </w:r>
      <w:r w:rsidRPr="007A6A50">
        <w:t>:</w:t>
      </w:r>
    </w:p>
    <w:p w14:paraId="0AD59354" w14:textId="77777777" w:rsidR="007A6A50" w:rsidRPr="007A6A50" w:rsidRDefault="007A6A50" w:rsidP="007A6A50">
      <w:pPr>
        <w:numPr>
          <w:ilvl w:val="1"/>
          <w:numId w:val="18"/>
        </w:numPr>
        <w:rPr>
          <w:color w:val="FF0000"/>
        </w:rPr>
      </w:pPr>
      <w:r w:rsidRPr="007A6A50">
        <w:rPr>
          <w:color w:val="FF0000"/>
        </w:rPr>
        <w:t>Data needs to be transferred between filters, which can introduce latency.</w:t>
      </w:r>
    </w:p>
    <w:p w14:paraId="3E81A275" w14:textId="77777777" w:rsidR="007A6A50" w:rsidRPr="007A6A50" w:rsidRDefault="007A6A50" w:rsidP="007A6A50">
      <w:pPr>
        <w:numPr>
          <w:ilvl w:val="1"/>
          <w:numId w:val="18"/>
        </w:numPr>
      </w:pPr>
      <w:r w:rsidRPr="007A6A50">
        <w:t>The overhead of context switching between filters can impact performance.</w:t>
      </w:r>
    </w:p>
    <w:p w14:paraId="0E422B0A" w14:textId="77777777" w:rsidR="007A6A50" w:rsidRPr="007A6A50" w:rsidRDefault="007A6A50" w:rsidP="007A6A50">
      <w:pPr>
        <w:numPr>
          <w:ilvl w:val="0"/>
          <w:numId w:val="18"/>
        </w:numPr>
      </w:pPr>
      <w:r w:rsidRPr="007A6A50">
        <w:rPr>
          <w:b/>
          <w:bCs/>
        </w:rPr>
        <w:t>Data Transformation Cost</w:t>
      </w:r>
      <w:r w:rsidRPr="007A6A50">
        <w:t>:</w:t>
      </w:r>
    </w:p>
    <w:p w14:paraId="1B79CB84" w14:textId="77777777" w:rsidR="007A6A50" w:rsidRPr="007A6A50" w:rsidRDefault="007A6A50" w:rsidP="007A6A50">
      <w:pPr>
        <w:numPr>
          <w:ilvl w:val="1"/>
          <w:numId w:val="18"/>
        </w:numPr>
      </w:pPr>
      <w:r w:rsidRPr="007A6A50">
        <w:t>Each filter may need to transform data into a specific format before passing it to the next filter, adding to processing time.</w:t>
      </w:r>
    </w:p>
    <w:p w14:paraId="2A81593A" w14:textId="77777777" w:rsidR="007A6A50" w:rsidRPr="007A6A50" w:rsidRDefault="007A6A50" w:rsidP="007A6A50">
      <w:pPr>
        <w:numPr>
          <w:ilvl w:val="0"/>
          <w:numId w:val="18"/>
        </w:numPr>
      </w:pPr>
      <w:r w:rsidRPr="007A6A50">
        <w:rPr>
          <w:b/>
          <w:bCs/>
        </w:rPr>
        <w:t>Complexity in Data Dependencies</w:t>
      </w:r>
      <w:r w:rsidRPr="007A6A50">
        <w:t>:</w:t>
      </w:r>
    </w:p>
    <w:p w14:paraId="3F48CA7B" w14:textId="77777777" w:rsidR="007A6A50" w:rsidRPr="007A6A50" w:rsidRDefault="007A6A50" w:rsidP="007A6A50">
      <w:pPr>
        <w:numPr>
          <w:ilvl w:val="1"/>
          <w:numId w:val="18"/>
        </w:numPr>
      </w:pPr>
      <w:r w:rsidRPr="007A6A50">
        <w:t>If filters need to share state or context, managing these dependencies can become complex.</w:t>
      </w:r>
    </w:p>
    <w:p w14:paraId="668CA44D" w14:textId="77777777" w:rsidR="007A6A50" w:rsidRPr="007A6A50" w:rsidRDefault="007A6A50" w:rsidP="007A6A50">
      <w:pPr>
        <w:numPr>
          <w:ilvl w:val="1"/>
          <w:numId w:val="18"/>
        </w:numPr>
      </w:pPr>
      <w:r w:rsidRPr="007A6A50">
        <w:t>Ensuring data consistency between filters can be challenging.</w:t>
      </w:r>
    </w:p>
    <w:p w14:paraId="3C881316" w14:textId="77777777" w:rsidR="007A6A50" w:rsidRPr="007A6A50" w:rsidRDefault="007A6A50" w:rsidP="007A6A50">
      <w:pPr>
        <w:numPr>
          <w:ilvl w:val="0"/>
          <w:numId w:val="18"/>
        </w:numPr>
      </w:pPr>
      <w:r w:rsidRPr="007A6A50">
        <w:rPr>
          <w:b/>
          <w:bCs/>
        </w:rPr>
        <w:lastRenderedPageBreak/>
        <w:t>Increased Resource Usage</w:t>
      </w:r>
      <w:r w:rsidRPr="007A6A50">
        <w:t>:</w:t>
      </w:r>
    </w:p>
    <w:p w14:paraId="4B510929" w14:textId="77777777" w:rsidR="007A6A50" w:rsidRPr="007A6A50" w:rsidRDefault="007A6A50" w:rsidP="007A6A50">
      <w:pPr>
        <w:numPr>
          <w:ilvl w:val="1"/>
          <w:numId w:val="18"/>
        </w:numPr>
      </w:pPr>
      <w:r w:rsidRPr="007A6A50">
        <w:t>Each filter operates as an independent unit, potentially leading to higher resource consumption (CPU, memory).</w:t>
      </w:r>
    </w:p>
    <w:p w14:paraId="2477E984" w14:textId="77777777" w:rsidR="007A6A50" w:rsidRPr="005B58C3" w:rsidRDefault="007A6A50" w:rsidP="007A6A50"/>
    <w:p w14:paraId="50A77EAE" w14:textId="71EDEDD4" w:rsidR="00313852" w:rsidRDefault="00313852" w:rsidP="00313852">
      <w:pPr>
        <w:rPr>
          <w:b/>
          <w:bCs/>
        </w:rPr>
      </w:pPr>
      <w:r w:rsidRPr="00313852">
        <w:rPr>
          <w:b/>
          <w:bCs/>
        </w:rPr>
        <w:t xml:space="preserve">4. </w:t>
      </w:r>
      <w:r w:rsidRPr="00313852">
        <w:rPr>
          <w:b/>
          <w:bCs/>
          <w:highlight w:val="yellow"/>
        </w:rPr>
        <w:t>Layered Architecture</w:t>
      </w:r>
    </w:p>
    <w:p w14:paraId="4FC9CC16" w14:textId="3C353791" w:rsidR="00313852" w:rsidRPr="00313852" w:rsidRDefault="00313852" w:rsidP="00313852">
      <w:pPr>
        <w:rPr>
          <w:b/>
          <w:bCs/>
        </w:rPr>
      </w:pPr>
      <w:r w:rsidRPr="00313852">
        <w:rPr>
          <w:b/>
          <w:bCs/>
          <w:noProof/>
        </w:rPr>
        <w:drawing>
          <wp:inline distT="0" distB="0" distL="0" distR="0" wp14:anchorId="60A190A3" wp14:editId="1EF0BC7B">
            <wp:extent cx="4312024" cy="298878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331290" cy="3002138"/>
                    </a:xfrm>
                    <a:prstGeom prst="rect">
                      <a:avLst/>
                    </a:prstGeom>
                  </pic:spPr>
                </pic:pic>
              </a:graphicData>
            </a:graphic>
          </wp:inline>
        </w:drawing>
      </w:r>
    </w:p>
    <w:p w14:paraId="44B3A7E3" w14:textId="77777777" w:rsidR="00313852" w:rsidRPr="00313852" w:rsidRDefault="00313852" w:rsidP="00313852">
      <w:r w:rsidRPr="00313852">
        <w:rPr>
          <w:b/>
          <w:bCs/>
        </w:rPr>
        <w:t>Structure</w:t>
      </w:r>
      <w:r w:rsidRPr="00313852">
        <w:t>:</w:t>
      </w:r>
    </w:p>
    <w:p w14:paraId="3B3C7EAA" w14:textId="77777777" w:rsidR="00313852" w:rsidRPr="00313852" w:rsidRDefault="00313852" w:rsidP="00313852">
      <w:pPr>
        <w:numPr>
          <w:ilvl w:val="0"/>
          <w:numId w:val="5"/>
        </w:numPr>
      </w:pPr>
      <w:r w:rsidRPr="00313852">
        <w:t xml:space="preserve">Think of this as a multi-layer cake, where each layer has a specific role. </w:t>
      </w:r>
      <w:r w:rsidRPr="00313852">
        <w:rPr>
          <w:highlight w:val="yellow"/>
        </w:rPr>
        <w:t>The top layers rely on the layers below them to function properly</w:t>
      </w:r>
      <w:r w:rsidRPr="00313852">
        <w:t>.</w:t>
      </w:r>
    </w:p>
    <w:p w14:paraId="1AD41960" w14:textId="77777777" w:rsidR="00313852" w:rsidRPr="00313852" w:rsidRDefault="00313852" w:rsidP="00313852">
      <w:pPr>
        <w:numPr>
          <w:ilvl w:val="0"/>
          <w:numId w:val="5"/>
        </w:numPr>
      </w:pPr>
      <w:r w:rsidRPr="00313852">
        <w:rPr>
          <w:b/>
          <w:bCs/>
        </w:rPr>
        <w:t>Example</w:t>
      </w:r>
      <w:r w:rsidRPr="00313852">
        <w:t>: Consider a banking system with layers such as:</w:t>
      </w:r>
    </w:p>
    <w:p w14:paraId="55DE34A4" w14:textId="38B2AB19" w:rsidR="00313852" w:rsidRPr="00313852" w:rsidRDefault="00313852" w:rsidP="00313852">
      <w:pPr>
        <w:numPr>
          <w:ilvl w:val="1"/>
          <w:numId w:val="5"/>
        </w:numPr>
      </w:pPr>
      <w:r w:rsidRPr="00313852">
        <w:rPr>
          <w:b/>
          <w:bCs/>
        </w:rPr>
        <w:t>Presentation Layer</w:t>
      </w:r>
      <w:r w:rsidRPr="00313852">
        <w:t>: The user interface where customers interact with the bank</w:t>
      </w:r>
    </w:p>
    <w:p w14:paraId="48965D55" w14:textId="2B0D4F94" w:rsidR="00313852" w:rsidRPr="00313852" w:rsidRDefault="00313852" w:rsidP="00313852">
      <w:pPr>
        <w:numPr>
          <w:ilvl w:val="1"/>
          <w:numId w:val="5"/>
        </w:numPr>
      </w:pPr>
      <w:r w:rsidRPr="00313852">
        <w:rPr>
          <w:b/>
          <w:bCs/>
        </w:rPr>
        <w:t>Business Logic Layer</w:t>
      </w:r>
      <w:r w:rsidRPr="00313852">
        <w:t>: The rules and processes that manage bank operations like transactions and account management</w:t>
      </w:r>
    </w:p>
    <w:p w14:paraId="4B8752FB" w14:textId="14A90D1C" w:rsidR="00313852" w:rsidRPr="00313852" w:rsidRDefault="00313852" w:rsidP="00313852">
      <w:pPr>
        <w:numPr>
          <w:ilvl w:val="1"/>
          <w:numId w:val="5"/>
        </w:numPr>
      </w:pPr>
      <w:r w:rsidRPr="00313852">
        <w:rPr>
          <w:b/>
          <w:bCs/>
        </w:rPr>
        <w:t>Data Layer</w:t>
      </w:r>
      <w:r w:rsidRPr="00313852">
        <w:t xml:space="preserve">: Where all the customer and transaction data </w:t>
      </w:r>
      <w:r w:rsidR="00600223" w:rsidRPr="00313852">
        <w:t>are</w:t>
      </w:r>
      <w:r w:rsidRPr="00313852">
        <w:t xml:space="preserve"> stored</w:t>
      </w:r>
    </w:p>
    <w:p w14:paraId="21873D81" w14:textId="77777777" w:rsidR="00313852" w:rsidRPr="00313852" w:rsidRDefault="00313852" w:rsidP="00313852">
      <w:r w:rsidRPr="00313852">
        <w:rPr>
          <w:b/>
          <w:bCs/>
        </w:rPr>
        <w:t>Key Points</w:t>
      </w:r>
      <w:r w:rsidRPr="00313852">
        <w:t>:</w:t>
      </w:r>
    </w:p>
    <w:p w14:paraId="5C4F3AEE" w14:textId="77777777" w:rsidR="00313852" w:rsidRPr="00313852" w:rsidRDefault="00313852" w:rsidP="00313852">
      <w:pPr>
        <w:numPr>
          <w:ilvl w:val="0"/>
          <w:numId w:val="6"/>
        </w:numPr>
      </w:pPr>
      <w:r w:rsidRPr="00313852">
        <w:rPr>
          <w:b/>
          <w:bCs/>
        </w:rPr>
        <w:t>Separation of Concerns</w:t>
      </w:r>
      <w:r w:rsidRPr="00313852">
        <w:t>: Each layer has a distinct responsibility, making the system easier to understand and modify.</w:t>
      </w:r>
    </w:p>
    <w:p w14:paraId="669497B9" w14:textId="77777777" w:rsidR="00313852" w:rsidRPr="00313852" w:rsidRDefault="00313852" w:rsidP="00313852">
      <w:pPr>
        <w:numPr>
          <w:ilvl w:val="0"/>
          <w:numId w:val="6"/>
        </w:numPr>
      </w:pPr>
      <w:r w:rsidRPr="00313852">
        <w:rPr>
          <w:b/>
          <w:bCs/>
        </w:rPr>
        <w:t>Interaction</w:t>
      </w:r>
      <w:r w:rsidRPr="00313852">
        <w:t>: Components within a layer interact with each other and with the adjacent layers. For example, the user interface interacts with the business logic, which in turn interacts with the data layer.</w:t>
      </w:r>
    </w:p>
    <w:p w14:paraId="6D8D772F" w14:textId="77777777" w:rsidR="00313852" w:rsidRPr="00313852" w:rsidRDefault="00313852" w:rsidP="00313852">
      <w:pPr>
        <w:numPr>
          <w:ilvl w:val="0"/>
          <w:numId w:val="6"/>
        </w:numPr>
        <w:rPr>
          <w:highlight w:val="yellow"/>
        </w:rPr>
      </w:pPr>
      <w:r w:rsidRPr="00313852">
        <w:rPr>
          <w:b/>
          <w:bCs/>
          <w:highlight w:val="yellow"/>
        </w:rPr>
        <w:t>Advantages</w:t>
      </w:r>
      <w:r w:rsidRPr="00313852">
        <w:rPr>
          <w:highlight w:val="yellow"/>
        </w:rPr>
        <w:t>: Easier to maintain and enhance. Changes in one layer usually only affect that layer and the ones directly connected to it.</w:t>
      </w:r>
    </w:p>
    <w:p w14:paraId="67224440" w14:textId="77777777" w:rsidR="00313852" w:rsidRPr="00313852" w:rsidRDefault="00313852" w:rsidP="00313852">
      <w:pPr>
        <w:numPr>
          <w:ilvl w:val="0"/>
          <w:numId w:val="6"/>
        </w:numPr>
        <w:rPr>
          <w:highlight w:val="yellow"/>
        </w:rPr>
      </w:pPr>
      <w:r w:rsidRPr="00313852">
        <w:rPr>
          <w:b/>
          <w:bCs/>
          <w:highlight w:val="yellow"/>
        </w:rPr>
        <w:t>Disadvantages</w:t>
      </w:r>
      <w:r w:rsidRPr="00313852">
        <w:rPr>
          <w:highlight w:val="yellow"/>
        </w:rPr>
        <w:t xml:space="preserve">: Not all systems fit neatly into layers. </w:t>
      </w:r>
      <w:r w:rsidRPr="007A6A50">
        <w:rPr>
          <w:color w:val="FF0000"/>
          <w:highlight w:val="yellow"/>
        </w:rPr>
        <w:t>Performance can suffer</w:t>
      </w:r>
      <w:r w:rsidRPr="00313852">
        <w:rPr>
          <w:highlight w:val="yellow"/>
        </w:rPr>
        <w:t xml:space="preserve"> if there's too much separation between </w:t>
      </w:r>
      <w:r w:rsidRPr="007A6A50">
        <w:rPr>
          <w:color w:val="FF0000"/>
          <w:highlight w:val="yellow"/>
        </w:rPr>
        <w:t xml:space="preserve">high-level functions </w:t>
      </w:r>
      <w:r w:rsidRPr="00313852">
        <w:rPr>
          <w:highlight w:val="yellow"/>
        </w:rPr>
        <w:t>and their implementations.</w:t>
      </w:r>
    </w:p>
    <w:p w14:paraId="166643D1" w14:textId="173042AA" w:rsidR="00313852" w:rsidRPr="00313852" w:rsidRDefault="00313852" w:rsidP="00313852">
      <w:pPr>
        <w:rPr>
          <w:b/>
          <w:bCs/>
        </w:rPr>
      </w:pPr>
      <w:bookmarkStart w:id="0" w:name="_Hlk168668695"/>
      <w:r w:rsidRPr="00313852">
        <w:rPr>
          <w:b/>
          <w:bCs/>
        </w:rPr>
        <w:lastRenderedPageBreak/>
        <w:t xml:space="preserve">5. </w:t>
      </w:r>
      <w:r w:rsidRPr="00313852">
        <w:rPr>
          <w:b/>
          <w:bCs/>
          <w:color w:val="FF0000"/>
          <w:highlight w:val="yellow"/>
        </w:rPr>
        <w:t>Model-View-Controller (MVC) Architecture</w:t>
      </w:r>
      <w:r w:rsidRPr="00497775">
        <w:rPr>
          <w:noProof/>
          <w:color w:val="FF0000"/>
        </w:rPr>
        <w:t xml:space="preserve"> </w:t>
      </w:r>
      <w:r w:rsidR="00497775">
        <w:rPr>
          <w:noProof/>
          <w:color w:val="FF0000"/>
        </w:rPr>
        <w:t>100%</w:t>
      </w:r>
      <w:r w:rsidRPr="00313852">
        <w:rPr>
          <w:b/>
          <w:bCs/>
          <w:noProof/>
        </w:rPr>
        <w:drawing>
          <wp:inline distT="0" distB="0" distL="0" distR="0" wp14:anchorId="1F58D6B0" wp14:editId="1C133095">
            <wp:extent cx="3680743" cy="2406389"/>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684633" cy="2408932"/>
                    </a:xfrm>
                    <a:prstGeom prst="rect">
                      <a:avLst/>
                    </a:prstGeom>
                  </pic:spPr>
                </pic:pic>
              </a:graphicData>
            </a:graphic>
          </wp:inline>
        </w:drawing>
      </w:r>
    </w:p>
    <w:p w14:paraId="6C445E0C" w14:textId="77777777" w:rsidR="00313852" w:rsidRPr="00313852" w:rsidRDefault="00313852" w:rsidP="00313852">
      <w:r w:rsidRPr="00313852">
        <w:rPr>
          <w:b/>
          <w:bCs/>
        </w:rPr>
        <w:t>Structure</w:t>
      </w:r>
      <w:r w:rsidRPr="00313852">
        <w:t>:</w:t>
      </w:r>
    </w:p>
    <w:p w14:paraId="15D8EA3F" w14:textId="77777777" w:rsidR="00313852" w:rsidRPr="00313852" w:rsidRDefault="00313852" w:rsidP="00313852">
      <w:pPr>
        <w:numPr>
          <w:ilvl w:val="0"/>
          <w:numId w:val="7"/>
        </w:numPr>
      </w:pPr>
      <w:r w:rsidRPr="00313852">
        <w:t xml:space="preserve">Imagine a </w:t>
      </w:r>
      <w:proofErr w:type="spellStart"/>
      <w:r w:rsidRPr="00313852">
        <w:t>theater</w:t>
      </w:r>
      <w:proofErr w:type="spellEnd"/>
      <w:r w:rsidRPr="00313852">
        <w:t xml:space="preserve"> production where:</w:t>
      </w:r>
    </w:p>
    <w:p w14:paraId="3D9F3E57" w14:textId="77777777" w:rsidR="00313852" w:rsidRPr="00313852" w:rsidRDefault="00313852" w:rsidP="00313852">
      <w:pPr>
        <w:numPr>
          <w:ilvl w:val="1"/>
          <w:numId w:val="7"/>
        </w:numPr>
      </w:pPr>
      <w:r w:rsidRPr="00313852">
        <w:rPr>
          <w:b/>
          <w:bCs/>
        </w:rPr>
        <w:t>Model</w:t>
      </w:r>
      <w:r w:rsidRPr="00313852">
        <w:t>: The script that contains all the data and logic of the play.</w:t>
      </w:r>
    </w:p>
    <w:p w14:paraId="21276613" w14:textId="77777777" w:rsidR="00313852" w:rsidRPr="00313852" w:rsidRDefault="00313852" w:rsidP="00313852">
      <w:pPr>
        <w:numPr>
          <w:ilvl w:val="1"/>
          <w:numId w:val="7"/>
        </w:numPr>
      </w:pPr>
      <w:r w:rsidRPr="00313852">
        <w:rPr>
          <w:b/>
          <w:bCs/>
        </w:rPr>
        <w:t>View</w:t>
      </w:r>
      <w:r w:rsidRPr="00313852">
        <w:t>: The stage where the play is performed and visible to the audience.</w:t>
      </w:r>
    </w:p>
    <w:p w14:paraId="7F83B1E7" w14:textId="77777777" w:rsidR="00313852" w:rsidRPr="00313852" w:rsidRDefault="00313852" w:rsidP="00313852">
      <w:pPr>
        <w:numPr>
          <w:ilvl w:val="1"/>
          <w:numId w:val="7"/>
        </w:numPr>
      </w:pPr>
      <w:r w:rsidRPr="00313852">
        <w:rPr>
          <w:b/>
          <w:bCs/>
        </w:rPr>
        <w:t>Controller</w:t>
      </w:r>
      <w:r w:rsidRPr="00313852">
        <w:t>: The director who ensures the script is followed and manages how the play is performed.</w:t>
      </w:r>
    </w:p>
    <w:p w14:paraId="7A4CE44C" w14:textId="77777777" w:rsidR="00313852" w:rsidRPr="00313852" w:rsidRDefault="00313852" w:rsidP="00313852">
      <w:r w:rsidRPr="00313852">
        <w:rPr>
          <w:b/>
          <w:bCs/>
        </w:rPr>
        <w:t>Key Points</w:t>
      </w:r>
      <w:r w:rsidRPr="00313852">
        <w:t>:</w:t>
      </w:r>
    </w:p>
    <w:p w14:paraId="72DF41B3" w14:textId="77777777" w:rsidR="00313852" w:rsidRPr="00313852" w:rsidRDefault="00313852" w:rsidP="00313852">
      <w:pPr>
        <w:numPr>
          <w:ilvl w:val="0"/>
          <w:numId w:val="8"/>
        </w:numPr>
      </w:pPr>
      <w:r w:rsidRPr="00313852">
        <w:rPr>
          <w:b/>
          <w:bCs/>
        </w:rPr>
        <w:t>Model</w:t>
      </w:r>
      <w:r w:rsidRPr="00313852">
        <w:t xml:space="preserve">: Manages the data and business logic. In our </w:t>
      </w:r>
      <w:proofErr w:type="spellStart"/>
      <w:r w:rsidRPr="00313852">
        <w:t>theater</w:t>
      </w:r>
      <w:proofErr w:type="spellEnd"/>
      <w:r w:rsidRPr="00313852">
        <w:t xml:space="preserve"> example, this is the script.</w:t>
      </w:r>
    </w:p>
    <w:p w14:paraId="79E8673C" w14:textId="77777777" w:rsidR="00313852" w:rsidRPr="00313852" w:rsidRDefault="00313852" w:rsidP="00313852">
      <w:pPr>
        <w:numPr>
          <w:ilvl w:val="0"/>
          <w:numId w:val="8"/>
        </w:numPr>
      </w:pPr>
      <w:r w:rsidRPr="00313852">
        <w:rPr>
          <w:b/>
          <w:bCs/>
        </w:rPr>
        <w:t>View</w:t>
      </w:r>
      <w:r w:rsidRPr="00313852">
        <w:t>: Displays the data to the user. This is the stage and everything the audience sees.</w:t>
      </w:r>
    </w:p>
    <w:p w14:paraId="63CD68B3" w14:textId="77777777" w:rsidR="00313852" w:rsidRPr="00313852" w:rsidRDefault="00313852" w:rsidP="00313852">
      <w:pPr>
        <w:numPr>
          <w:ilvl w:val="0"/>
          <w:numId w:val="8"/>
        </w:numPr>
      </w:pPr>
      <w:r w:rsidRPr="00313852">
        <w:rPr>
          <w:b/>
          <w:bCs/>
        </w:rPr>
        <w:t>Controller</w:t>
      </w:r>
      <w:r w:rsidRPr="00313852">
        <w:t>: Handles input from the user and updates the model or view accordingly. This is the director managing the play's execution.</w:t>
      </w:r>
    </w:p>
    <w:p w14:paraId="5A367743" w14:textId="77777777" w:rsidR="00313852" w:rsidRPr="00313852" w:rsidRDefault="00313852" w:rsidP="00313852">
      <w:r w:rsidRPr="00313852">
        <w:rPr>
          <w:b/>
          <w:bCs/>
        </w:rPr>
        <w:t>Example</w:t>
      </w:r>
      <w:r w:rsidRPr="00313852">
        <w:t>:</w:t>
      </w:r>
    </w:p>
    <w:p w14:paraId="540B440F" w14:textId="559ED1DC" w:rsidR="00313852" w:rsidRDefault="00313852" w:rsidP="00313852">
      <w:pPr>
        <w:numPr>
          <w:ilvl w:val="0"/>
          <w:numId w:val="9"/>
        </w:numPr>
      </w:pPr>
      <w:bookmarkStart w:id="1" w:name="_Hlk168668662"/>
      <w:r w:rsidRPr="00313852">
        <w:t xml:space="preserve">In a web application, the </w:t>
      </w:r>
      <w:r w:rsidRPr="00313852">
        <w:rPr>
          <w:b/>
          <w:bCs/>
        </w:rPr>
        <w:t>Model</w:t>
      </w:r>
      <w:r w:rsidRPr="00313852">
        <w:t xml:space="preserve"> might be the database, the </w:t>
      </w:r>
      <w:r w:rsidRPr="00313852">
        <w:rPr>
          <w:b/>
          <w:bCs/>
        </w:rPr>
        <w:t>View</w:t>
      </w:r>
      <w:r w:rsidRPr="00313852">
        <w:t xml:space="preserve"> is the web page, and the </w:t>
      </w:r>
      <w:r w:rsidRPr="00313852">
        <w:rPr>
          <w:b/>
          <w:bCs/>
        </w:rPr>
        <w:t>Controller</w:t>
      </w:r>
      <w:r w:rsidRPr="00313852">
        <w:t xml:space="preserve"> handles user inputs like clicking a button or submitting a form.</w:t>
      </w:r>
    </w:p>
    <w:bookmarkEnd w:id="1"/>
    <w:p w14:paraId="494E650C" w14:textId="77777777" w:rsidR="00313852" w:rsidRPr="00313852" w:rsidRDefault="00313852" w:rsidP="00313852">
      <w:pPr>
        <w:rPr>
          <w:b/>
          <w:bCs/>
        </w:rPr>
      </w:pPr>
      <w:r w:rsidRPr="00313852">
        <w:rPr>
          <w:b/>
          <w:bCs/>
        </w:rPr>
        <w:t>Benefits of MVC</w:t>
      </w:r>
    </w:p>
    <w:p w14:paraId="5F874B95" w14:textId="77777777" w:rsidR="00313852" w:rsidRPr="00313852" w:rsidRDefault="00313852" w:rsidP="00313852">
      <w:pPr>
        <w:numPr>
          <w:ilvl w:val="0"/>
          <w:numId w:val="11"/>
        </w:numPr>
      </w:pPr>
      <w:r w:rsidRPr="00313852">
        <w:rPr>
          <w:b/>
          <w:bCs/>
        </w:rPr>
        <w:t>Separation of Concerns</w:t>
      </w:r>
      <w:r w:rsidRPr="00313852">
        <w:t>: Each component has a specific role, making the system easier to manage and update.</w:t>
      </w:r>
    </w:p>
    <w:p w14:paraId="646B853E" w14:textId="77777777" w:rsidR="00313852" w:rsidRPr="00313852" w:rsidRDefault="00313852" w:rsidP="00313852">
      <w:pPr>
        <w:numPr>
          <w:ilvl w:val="0"/>
          <w:numId w:val="11"/>
        </w:numPr>
      </w:pPr>
      <w:r w:rsidRPr="00313852">
        <w:rPr>
          <w:b/>
          <w:bCs/>
        </w:rPr>
        <w:t>Reusability</w:t>
      </w:r>
      <w:r w:rsidRPr="00313852">
        <w:t>: Components can be reused in other systems. For example, the View can be updated without changing the Model or Controller.</w:t>
      </w:r>
    </w:p>
    <w:p w14:paraId="51E00156" w14:textId="001B473B" w:rsidR="00313852" w:rsidRDefault="00313852" w:rsidP="00313852">
      <w:pPr>
        <w:numPr>
          <w:ilvl w:val="0"/>
          <w:numId w:val="11"/>
        </w:numPr>
      </w:pPr>
      <w:r w:rsidRPr="00313852">
        <w:rPr>
          <w:b/>
          <w:bCs/>
        </w:rPr>
        <w:t>Maintainability</w:t>
      </w:r>
      <w:r w:rsidRPr="00313852">
        <w:t>: Easier to manage and debug because changes in one component do not heavily affect the others.</w:t>
      </w:r>
    </w:p>
    <w:bookmarkEnd w:id="0"/>
    <w:p w14:paraId="09316A94" w14:textId="77777777" w:rsidR="00313852" w:rsidRPr="00313852" w:rsidRDefault="00313852" w:rsidP="00313852">
      <w:r w:rsidRPr="00313852">
        <w:rPr>
          <w:b/>
          <w:bCs/>
        </w:rPr>
        <w:t>场景</w:t>
      </w:r>
      <w:r w:rsidRPr="00313852">
        <w:t>：用户想要借出一本书。</w:t>
      </w:r>
    </w:p>
    <w:p w14:paraId="47D25D06" w14:textId="77777777" w:rsidR="00313852" w:rsidRPr="00313852" w:rsidRDefault="00313852" w:rsidP="00313852">
      <w:pPr>
        <w:numPr>
          <w:ilvl w:val="0"/>
          <w:numId w:val="12"/>
        </w:numPr>
      </w:pPr>
      <w:r w:rsidRPr="00313852">
        <w:rPr>
          <w:b/>
          <w:bCs/>
        </w:rPr>
        <w:t>用户操作（输入）：</w:t>
      </w:r>
    </w:p>
    <w:p w14:paraId="6C477DED" w14:textId="77777777" w:rsidR="00313852" w:rsidRPr="00313852" w:rsidRDefault="00313852" w:rsidP="00313852">
      <w:pPr>
        <w:numPr>
          <w:ilvl w:val="1"/>
          <w:numId w:val="12"/>
        </w:numPr>
      </w:pPr>
      <w:r w:rsidRPr="00313852">
        <w:lastRenderedPageBreak/>
        <w:t>用户在在线图书馆系统中搜索</w:t>
      </w:r>
      <w:r w:rsidRPr="00313852">
        <w:t>“</w:t>
      </w:r>
      <w:r w:rsidRPr="00313852">
        <w:t>了不起的盖茨比</w:t>
      </w:r>
      <w:r w:rsidRPr="00313852">
        <w:t>”</w:t>
      </w:r>
      <w:r w:rsidRPr="00313852">
        <w:t>并决定查看。</w:t>
      </w:r>
    </w:p>
    <w:p w14:paraId="0DB6E9A2" w14:textId="77777777" w:rsidR="00313852" w:rsidRPr="00313852" w:rsidRDefault="00313852" w:rsidP="00313852">
      <w:pPr>
        <w:numPr>
          <w:ilvl w:val="0"/>
          <w:numId w:val="12"/>
        </w:numPr>
      </w:pPr>
      <w:r w:rsidRPr="00313852">
        <w:rPr>
          <w:b/>
          <w:bCs/>
        </w:rPr>
        <w:t>控制器</w:t>
      </w:r>
      <w:r w:rsidRPr="00313852">
        <w:t>：</w:t>
      </w:r>
    </w:p>
    <w:p w14:paraId="3D2D9B22" w14:textId="77777777" w:rsidR="00313852" w:rsidRPr="00313852" w:rsidRDefault="00313852" w:rsidP="00313852">
      <w:pPr>
        <w:numPr>
          <w:ilvl w:val="1"/>
          <w:numId w:val="12"/>
        </w:numPr>
      </w:pPr>
      <w:r w:rsidRPr="00313852">
        <w:t>接收输入（搜索查询和结帐请求）。</w:t>
      </w:r>
    </w:p>
    <w:p w14:paraId="19A5326F" w14:textId="77777777" w:rsidR="00313852" w:rsidRPr="00313852" w:rsidRDefault="00313852" w:rsidP="00313852">
      <w:pPr>
        <w:numPr>
          <w:ilvl w:val="1"/>
          <w:numId w:val="12"/>
        </w:numPr>
      </w:pPr>
      <w:r w:rsidRPr="00313852">
        <w:t>告诉模型找到图书并将其状态更新为</w:t>
      </w:r>
      <w:r w:rsidRPr="00313852">
        <w:t>“</w:t>
      </w:r>
      <w:r w:rsidRPr="00313852">
        <w:t>已签出</w:t>
      </w:r>
      <w:r w:rsidRPr="00313852">
        <w:t>”</w:t>
      </w:r>
      <w:r w:rsidRPr="00313852">
        <w:t>。</w:t>
      </w:r>
    </w:p>
    <w:p w14:paraId="718C7FF2" w14:textId="77777777" w:rsidR="00313852" w:rsidRPr="00313852" w:rsidRDefault="00313852" w:rsidP="00313852">
      <w:pPr>
        <w:numPr>
          <w:ilvl w:val="1"/>
          <w:numId w:val="12"/>
        </w:numPr>
      </w:pPr>
      <w:r w:rsidRPr="00313852">
        <w:t>更新视图以反映更改（显示</w:t>
      </w:r>
      <w:r w:rsidRPr="00313852">
        <w:t>“</w:t>
      </w:r>
      <w:r w:rsidRPr="00313852">
        <w:t>了不起的盖茨比</w:t>
      </w:r>
      <w:r w:rsidRPr="00313852">
        <w:t>”</w:t>
      </w:r>
      <w:r w:rsidRPr="00313852">
        <w:t>不再可用）。</w:t>
      </w:r>
    </w:p>
    <w:p w14:paraId="36156CE3" w14:textId="77777777" w:rsidR="00313852" w:rsidRPr="00313852" w:rsidRDefault="00313852" w:rsidP="00313852">
      <w:pPr>
        <w:numPr>
          <w:ilvl w:val="0"/>
          <w:numId w:val="12"/>
        </w:numPr>
      </w:pPr>
      <w:r w:rsidRPr="00313852">
        <w:rPr>
          <w:b/>
          <w:bCs/>
        </w:rPr>
        <w:t>型号</w:t>
      </w:r>
      <w:r w:rsidRPr="00313852">
        <w:t>：</w:t>
      </w:r>
    </w:p>
    <w:p w14:paraId="6EFF119C" w14:textId="77777777" w:rsidR="00313852" w:rsidRPr="00313852" w:rsidRDefault="00313852" w:rsidP="00313852">
      <w:pPr>
        <w:numPr>
          <w:ilvl w:val="1"/>
          <w:numId w:val="12"/>
        </w:numPr>
      </w:pPr>
      <w:r w:rsidRPr="00313852">
        <w:t>在数据库中搜索</w:t>
      </w:r>
      <w:r w:rsidRPr="00313852">
        <w:t>“</w:t>
      </w:r>
      <w:r w:rsidRPr="00313852">
        <w:t>了不起的盖茨比</w:t>
      </w:r>
      <w:r w:rsidRPr="00313852">
        <w:t>”</w:t>
      </w:r>
      <w:r w:rsidRPr="00313852">
        <w:t>。</w:t>
      </w:r>
    </w:p>
    <w:p w14:paraId="4A538302" w14:textId="77777777" w:rsidR="00313852" w:rsidRPr="00313852" w:rsidRDefault="00313852" w:rsidP="00313852">
      <w:pPr>
        <w:numPr>
          <w:ilvl w:val="1"/>
          <w:numId w:val="12"/>
        </w:numPr>
      </w:pPr>
      <w:r w:rsidRPr="00313852">
        <w:t>将</w:t>
      </w:r>
      <w:r w:rsidRPr="00313852">
        <w:t>“</w:t>
      </w:r>
      <w:r w:rsidRPr="00313852">
        <w:t>了不起的盖茨比</w:t>
      </w:r>
      <w:r w:rsidRPr="00313852">
        <w:t>”</w:t>
      </w:r>
      <w:r w:rsidRPr="00313852">
        <w:t>的状态更改为</w:t>
      </w:r>
      <w:r w:rsidRPr="00313852">
        <w:t>“</w:t>
      </w:r>
      <w:r w:rsidRPr="00313852">
        <w:t>已签出</w:t>
      </w:r>
      <w:r w:rsidRPr="00313852">
        <w:t>”</w:t>
      </w:r>
      <w:r w:rsidRPr="00313852">
        <w:t>。</w:t>
      </w:r>
    </w:p>
    <w:p w14:paraId="00D5CEF4" w14:textId="77777777" w:rsidR="00313852" w:rsidRPr="00313852" w:rsidRDefault="00313852" w:rsidP="00313852">
      <w:pPr>
        <w:numPr>
          <w:ilvl w:val="1"/>
          <w:numId w:val="12"/>
        </w:numPr>
      </w:pPr>
      <w:r w:rsidRPr="00313852">
        <w:t>更新用户的记录以显示他们已签出</w:t>
      </w:r>
      <w:r w:rsidRPr="00313852">
        <w:t>“</w:t>
      </w:r>
      <w:r w:rsidRPr="00313852">
        <w:t>了不起的盖茨比</w:t>
      </w:r>
      <w:r w:rsidRPr="00313852">
        <w:t>”</w:t>
      </w:r>
      <w:r w:rsidRPr="00313852">
        <w:t>。</w:t>
      </w:r>
    </w:p>
    <w:p w14:paraId="25711759" w14:textId="77777777" w:rsidR="00313852" w:rsidRPr="00313852" w:rsidRDefault="00313852" w:rsidP="00313852">
      <w:pPr>
        <w:numPr>
          <w:ilvl w:val="0"/>
          <w:numId w:val="12"/>
        </w:numPr>
      </w:pPr>
      <w:r w:rsidRPr="00313852">
        <w:rPr>
          <w:b/>
          <w:bCs/>
        </w:rPr>
        <w:t>视图</w:t>
      </w:r>
      <w:r w:rsidRPr="00313852">
        <w:t>：</w:t>
      </w:r>
    </w:p>
    <w:p w14:paraId="7E99675A" w14:textId="77777777" w:rsidR="00313852" w:rsidRPr="00313852" w:rsidRDefault="00313852" w:rsidP="00313852">
      <w:pPr>
        <w:numPr>
          <w:ilvl w:val="1"/>
          <w:numId w:val="12"/>
        </w:numPr>
      </w:pPr>
      <w:r w:rsidRPr="00313852">
        <w:t>更新网页以从可用书籍列表中删除</w:t>
      </w:r>
      <w:r w:rsidRPr="00313852">
        <w:t>“</w:t>
      </w:r>
      <w:r w:rsidRPr="00313852">
        <w:t>了不起的盖茨比</w:t>
      </w:r>
      <w:r w:rsidRPr="00313852">
        <w:t>”</w:t>
      </w:r>
      <w:r w:rsidRPr="00313852">
        <w:t>。</w:t>
      </w:r>
    </w:p>
    <w:p w14:paraId="3A58F252" w14:textId="11E0B097" w:rsidR="00313852" w:rsidRDefault="00313852" w:rsidP="00313852">
      <w:pPr>
        <w:numPr>
          <w:ilvl w:val="1"/>
          <w:numId w:val="12"/>
        </w:numPr>
      </w:pPr>
      <w:r w:rsidRPr="00313852">
        <w:t>向用户显示一条确认消息，表明他们已成功签出图书。</w:t>
      </w:r>
    </w:p>
    <w:p w14:paraId="1E93FA96" w14:textId="77777777" w:rsidR="00313852" w:rsidRPr="00313852" w:rsidRDefault="00313852" w:rsidP="00313852">
      <w:pPr>
        <w:rPr>
          <w:b/>
          <w:bCs/>
        </w:rPr>
      </w:pPr>
      <w:r w:rsidRPr="00313852">
        <w:rPr>
          <w:b/>
          <w:bCs/>
        </w:rPr>
        <w:t>6. Other Architectures</w:t>
      </w:r>
    </w:p>
    <w:p w14:paraId="2E00FD1F" w14:textId="77777777" w:rsidR="00313852" w:rsidRPr="00313852" w:rsidRDefault="00313852" w:rsidP="00313852">
      <w:r w:rsidRPr="00313852">
        <w:rPr>
          <w:b/>
          <w:bCs/>
        </w:rPr>
        <w:t>Examples</w:t>
      </w:r>
      <w:r w:rsidRPr="00313852">
        <w:t>:</w:t>
      </w:r>
    </w:p>
    <w:p w14:paraId="76FB63AD" w14:textId="77777777" w:rsidR="00313852" w:rsidRPr="00313852" w:rsidRDefault="00313852" w:rsidP="00313852">
      <w:pPr>
        <w:numPr>
          <w:ilvl w:val="0"/>
          <w:numId w:val="10"/>
        </w:numPr>
      </w:pPr>
      <w:r w:rsidRPr="00313852">
        <w:rPr>
          <w:b/>
          <w:bCs/>
        </w:rPr>
        <w:t>Client-Server Architecture</w:t>
      </w:r>
      <w:r w:rsidRPr="00313852">
        <w:t>: Like a restaurant where the client (customer) orders food from the server (waiter), who then retrieves it from the kitchen (server).</w:t>
      </w:r>
    </w:p>
    <w:p w14:paraId="252BE6C0" w14:textId="77777777" w:rsidR="00313852" w:rsidRPr="00313852" w:rsidRDefault="00313852" w:rsidP="00313852">
      <w:pPr>
        <w:numPr>
          <w:ilvl w:val="0"/>
          <w:numId w:val="10"/>
        </w:numPr>
      </w:pPr>
      <w:r w:rsidRPr="00313852">
        <w:rPr>
          <w:b/>
          <w:bCs/>
        </w:rPr>
        <w:t>Process Control Architecture</w:t>
      </w:r>
      <w:r w:rsidRPr="00313852">
        <w:t>: Think of an industrial plant where various sensors and controllers manage and automate processes.</w:t>
      </w:r>
    </w:p>
    <w:p w14:paraId="204013D1" w14:textId="77777777" w:rsidR="00313852" w:rsidRPr="00313852" w:rsidRDefault="00313852" w:rsidP="00313852">
      <w:pPr>
        <w:numPr>
          <w:ilvl w:val="0"/>
          <w:numId w:val="10"/>
        </w:numPr>
      </w:pPr>
      <w:r w:rsidRPr="00313852">
        <w:rPr>
          <w:b/>
          <w:bCs/>
        </w:rPr>
        <w:t>Microservices Architecture</w:t>
      </w:r>
      <w:r w:rsidRPr="00313852">
        <w:t>: Breaks down an application into small, loosely connected services, each handling a specific function.</w:t>
      </w:r>
    </w:p>
    <w:p w14:paraId="5544F804" w14:textId="77777777" w:rsidR="00313852" w:rsidRPr="00313852" w:rsidRDefault="00313852" w:rsidP="00313852">
      <w:pPr>
        <w:numPr>
          <w:ilvl w:val="0"/>
          <w:numId w:val="10"/>
        </w:numPr>
      </w:pPr>
      <w:r w:rsidRPr="00313852">
        <w:rPr>
          <w:b/>
          <w:bCs/>
        </w:rPr>
        <w:t>Event-Driven Architecture</w:t>
      </w:r>
      <w:r w:rsidRPr="00313852">
        <w:t>: Systems where events trigger specific actions or workflows.</w:t>
      </w:r>
    </w:p>
    <w:p w14:paraId="51EB890B" w14:textId="77777777" w:rsidR="00313852" w:rsidRPr="00313852" w:rsidRDefault="00313852" w:rsidP="00313852">
      <w:pPr>
        <w:numPr>
          <w:ilvl w:val="0"/>
          <w:numId w:val="10"/>
        </w:numPr>
      </w:pPr>
      <w:r w:rsidRPr="00313852">
        <w:rPr>
          <w:b/>
          <w:bCs/>
        </w:rPr>
        <w:t>Service-Oriented Architecture</w:t>
      </w:r>
      <w:r w:rsidRPr="00313852">
        <w:t>: Uses services as building blocks to create business applications.</w:t>
      </w:r>
    </w:p>
    <w:p w14:paraId="0E1A6899" w14:textId="77777777" w:rsidR="00164E13" w:rsidRPr="00164E13" w:rsidRDefault="00164E13" w:rsidP="00164E13">
      <w:pPr>
        <w:rPr>
          <w:b/>
          <w:bCs/>
        </w:rPr>
      </w:pPr>
      <w:r w:rsidRPr="00164E13">
        <w:rPr>
          <w:b/>
          <w:bCs/>
        </w:rPr>
        <w:t>7. Design Rationale</w:t>
      </w:r>
    </w:p>
    <w:p w14:paraId="262B6C6F" w14:textId="77777777" w:rsidR="00164E13" w:rsidRPr="00164E13" w:rsidRDefault="00164E13" w:rsidP="00164E13">
      <w:r w:rsidRPr="00164E13">
        <w:rPr>
          <w:b/>
          <w:bCs/>
        </w:rPr>
        <w:t>Definition</w:t>
      </w:r>
      <w:r w:rsidRPr="00164E13">
        <w:t>:</w:t>
      </w:r>
    </w:p>
    <w:p w14:paraId="6AEBA74D" w14:textId="77777777" w:rsidR="00164E13" w:rsidRPr="00164E13" w:rsidRDefault="00164E13" w:rsidP="00164E13">
      <w:pPr>
        <w:numPr>
          <w:ilvl w:val="0"/>
          <w:numId w:val="13"/>
        </w:numPr>
      </w:pPr>
      <w:r w:rsidRPr="00164E13">
        <w:t>The reasons behind design decisions. It’s like explaining why you chose a particular route to reach your destination.</w:t>
      </w:r>
    </w:p>
    <w:p w14:paraId="6D7E3207" w14:textId="77777777" w:rsidR="00164E13" w:rsidRPr="00164E13" w:rsidRDefault="00164E13" w:rsidP="00164E13">
      <w:r w:rsidRPr="00164E13">
        <w:rPr>
          <w:b/>
          <w:bCs/>
        </w:rPr>
        <w:t>Importance</w:t>
      </w:r>
      <w:r w:rsidRPr="00164E13">
        <w:t>:</w:t>
      </w:r>
    </w:p>
    <w:p w14:paraId="1D521687" w14:textId="77777777" w:rsidR="00164E13" w:rsidRPr="00164E13" w:rsidRDefault="00164E13" w:rsidP="00164E13">
      <w:pPr>
        <w:numPr>
          <w:ilvl w:val="0"/>
          <w:numId w:val="14"/>
        </w:numPr>
      </w:pPr>
      <w:r w:rsidRPr="00164E13">
        <w:t>Helps in understanding the reasoning behind decisions, which is crucial when updating the system or introducing new team members.</w:t>
      </w:r>
    </w:p>
    <w:p w14:paraId="713706BE" w14:textId="77777777" w:rsidR="00164E13" w:rsidRPr="00164E13" w:rsidRDefault="00164E13" w:rsidP="00164E13">
      <w:pPr>
        <w:numPr>
          <w:ilvl w:val="0"/>
          <w:numId w:val="14"/>
        </w:numPr>
      </w:pPr>
      <w:r w:rsidRPr="00164E13">
        <w:t>Supports decision-making by documenting the pros and cons of various alternatives.</w:t>
      </w:r>
    </w:p>
    <w:p w14:paraId="670A8EB9" w14:textId="77777777" w:rsidR="00164E13" w:rsidRPr="00164E13" w:rsidRDefault="00164E13" w:rsidP="00164E13">
      <w:r w:rsidRPr="00164E13">
        <w:rPr>
          <w:b/>
          <w:bCs/>
        </w:rPr>
        <w:t>Components</w:t>
      </w:r>
      <w:r w:rsidRPr="00164E13">
        <w:t>:</w:t>
      </w:r>
    </w:p>
    <w:p w14:paraId="1B123809" w14:textId="77777777" w:rsidR="00164E13" w:rsidRPr="00164E13" w:rsidRDefault="00164E13" w:rsidP="00164E13">
      <w:pPr>
        <w:numPr>
          <w:ilvl w:val="0"/>
          <w:numId w:val="15"/>
        </w:numPr>
      </w:pPr>
      <w:r w:rsidRPr="00164E13">
        <w:rPr>
          <w:b/>
          <w:bCs/>
        </w:rPr>
        <w:lastRenderedPageBreak/>
        <w:t>Issues</w:t>
      </w:r>
      <w:r w:rsidRPr="00164E13">
        <w:t>: The problems or requirements that needed addressing.</w:t>
      </w:r>
    </w:p>
    <w:p w14:paraId="24FC692B" w14:textId="77777777" w:rsidR="00164E13" w:rsidRPr="00164E13" w:rsidRDefault="00164E13" w:rsidP="00164E13">
      <w:pPr>
        <w:numPr>
          <w:ilvl w:val="0"/>
          <w:numId w:val="15"/>
        </w:numPr>
      </w:pPr>
      <w:r w:rsidRPr="00164E13">
        <w:rPr>
          <w:b/>
          <w:bCs/>
        </w:rPr>
        <w:t>Proposals</w:t>
      </w:r>
      <w:r w:rsidRPr="00164E13">
        <w:t>: The different solutions considered.</w:t>
      </w:r>
    </w:p>
    <w:p w14:paraId="025B5D6F" w14:textId="77777777" w:rsidR="00164E13" w:rsidRPr="00164E13" w:rsidRDefault="00164E13" w:rsidP="00164E13">
      <w:pPr>
        <w:numPr>
          <w:ilvl w:val="0"/>
          <w:numId w:val="15"/>
        </w:numPr>
      </w:pPr>
      <w:r w:rsidRPr="00164E13">
        <w:rPr>
          <w:b/>
          <w:bCs/>
        </w:rPr>
        <w:t>Criteria</w:t>
      </w:r>
      <w:r w:rsidRPr="00164E13">
        <w:t>: The standards used to evaluate the proposals.</w:t>
      </w:r>
    </w:p>
    <w:p w14:paraId="061C1164" w14:textId="77777777" w:rsidR="00164E13" w:rsidRPr="00164E13" w:rsidRDefault="00164E13" w:rsidP="00164E13">
      <w:pPr>
        <w:numPr>
          <w:ilvl w:val="0"/>
          <w:numId w:val="15"/>
        </w:numPr>
      </w:pPr>
      <w:r w:rsidRPr="00164E13">
        <w:rPr>
          <w:b/>
          <w:bCs/>
        </w:rPr>
        <w:t>Arguments</w:t>
      </w:r>
      <w:r w:rsidRPr="00164E13">
        <w:t>: The reasoning for and against each proposal.</w:t>
      </w:r>
    </w:p>
    <w:p w14:paraId="4FAE6A71" w14:textId="2EF3344E" w:rsidR="00313852" w:rsidRDefault="00164E13" w:rsidP="00313852">
      <w:pPr>
        <w:numPr>
          <w:ilvl w:val="0"/>
          <w:numId w:val="15"/>
        </w:numPr>
      </w:pPr>
      <w:r w:rsidRPr="00164E13">
        <w:rPr>
          <w:b/>
          <w:bCs/>
        </w:rPr>
        <w:t>Decision</w:t>
      </w:r>
      <w:r w:rsidRPr="00164E13">
        <w:t>: The final choice and why it was made</w:t>
      </w:r>
    </w:p>
    <w:p w14:paraId="1AD45301" w14:textId="77777777" w:rsidR="00164E13" w:rsidRPr="00164E13" w:rsidRDefault="00164E13" w:rsidP="00164E13">
      <w:pPr>
        <w:rPr>
          <w:b/>
          <w:bCs/>
        </w:rPr>
      </w:pPr>
      <w:r w:rsidRPr="00164E13">
        <w:rPr>
          <w:b/>
          <w:bCs/>
        </w:rPr>
        <w:t>8. Design Rationale Document Example</w:t>
      </w:r>
    </w:p>
    <w:p w14:paraId="5E811418" w14:textId="77777777" w:rsidR="00164E13" w:rsidRPr="00164E13" w:rsidRDefault="00164E13" w:rsidP="00164E13">
      <w:r w:rsidRPr="00164E13">
        <w:rPr>
          <w:b/>
          <w:bCs/>
        </w:rPr>
        <w:t>Issue</w:t>
      </w:r>
      <w:r w:rsidRPr="00164E13">
        <w:t>: How to implement the database engine?</w:t>
      </w:r>
    </w:p>
    <w:p w14:paraId="18ECC88B" w14:textId="77777777" w:rsidR="00164E13" w:rsidRPr="00164E13" w:rsidRDefault="00164E13" w:rsidP="00164E13">
      <w:r w:rsidRPr="00164E13">
        <w:rPr>
          <w:b/>
          <w:bCs/>
        </w:rPr>
        <w:t>Proposals</w:t>
      </w:r>
      <w:r w:rsidRPr="00164E13">
        <w:t>:</w:t>
      </w:r>
    </w:p>
    <w:p w14:paraId="4ED63E95" w14:textId="77777777" w:rsidR="00164E13" w:rsidRPr="00164E13" w:rsidRDefault="00164E13" w:rsidP="00164E13">
      <w:pPr>
        <w:numPr>
          <w:ilvl w:val="0"/>
          <w:numId w:val="16"/>
        </w:numPr>
      </w:pPr>
      <w:r w:rsidRPr="00164E13">
        <w:rPr>
          <w:b/>
          <w:bCs/>
        </w:rPr>
        <w:t>Object-Oriented Database</w:t>
      </w:r>
      <w:r w:rsidRPr="00164E13">
        <w:t>:</w:t>
      </w:r>
    </w:p>
    <w:p w14:paraId="0C2BBBEA" w14:textId="77777777" w:rsidR="00164E13" w:rsidRPr="00164E13" w:rsidRDefault="00164E13" w:rsidP="00164E13">
      <w:pPr>
        <w:numPr>
          <w:ilvl w:val="1"/>
          <w:numId w:val="16"/>
        </w:numPr>
      </w:pPr>
      <w:r w:rsidRPr="00164E13">
        <w:rPr>
          <w:b/>
          <w:bCs/>
        </w:rPr>
        <w:t>Pros</w:t>
      </w:r>
      <w:r w:rsidRPr="00164E13">
        <w:t>: Handles complex data relationships well, aligns with modern practices.</w:t>
      </w:r>
    </w:p>
    <w:p w14:paraId="04D4B510" w14:textId="77777777" w:rsidR="00164E13" w:rsidRPr="00164E13" w:rsidRDefault="00164E13" w:rsidP="00164E13">
      <w:pPr>
        <w:numPr>
          <w:ilvl w:val="1"/>
          <w:numId w:val="16"/>
        </w:numPr>
      </w:pPr>
      <w:r w:rsidRPr="00164E13">
        <w:rPr>
          <w:b/>
          <w:bCs/>
        </w:rPr>
        <w:t>Cons</w:t>
      </w:r>
      <w:r w:rsidRPr="00164E13">
        <w:t>: May be slow for large datasets, poor integration with some existing technologies.</w:t>
      </w:r>
    </w:p>
    <w:p w14:paraId="6F32CB00" w14:textId="77777777" w:rsidR="00164E13" w:rsidRPr="00164E13" w:rsidRDefault="00164E13" w:rsidP="00164E13">
      <w:pPr>
        <w:numPr>
          <w:ilvl w:val="0"/>
          <w:numId w:val="16"/>
        </w:numPr>
      </w:pPr>
      <w:r w:rsidRPr="00164E13">
        <w:rPr>
          <w:b/>
          <w:bCs/>
        </w:rPr>
        <w:t>Relational Database</w:t>
      </w:r>
      <w:r w:rsidRPr="00164E13">
        <w:t>:</w:t>
      </w:r>
    </w:p>
    <w:p w14:paraId="0AA2B4F1" w14:textId="77777777" w:rsidR="00164E13" w:rsidRPr="00164E13" w:rsidRDefault="00164E13" w:rsidP="00164E13">
      <w:pPr>
        <w:numPr>
          <w:ilvl w:val="1"/>
          <w:numId w:val="16"/>
        </w:numPr>
      </w:pPr>
      <w:r w:rsidRPr="00164E13">
        <w:rPr>
          <w:b/>
          <w:bCs/>
        </w:rPr>
        <w:t>Pros</w:t>
      </w:r>
      <w:r w:rsidRPr="00164E13">
        <w:t>: High performance, well-supported, integrates well with many systems.</w:t>
      </w:r>
    </w:p>
    <w:p w14:paraId="1F04316F" w14:textId="77777777" w:rsidR="00164E13" w:rsidRPr="00164E13" w:rsidRDefault="00164E13" w:rsidP="00164E13">
      <w:pPr>
        <w:numPr>
          <w:ilvl w:val="1"/>
          <w:numId w:val="16"/>
        </w:numPr>
      </w:pPr>
      <w:r w:rsidRPr="00164E13">
        <w:rPr>
          <w:b/>
          <w:bCs/>
        </w:rPr>
        <w:t>Cons</w:t>
      </w:r>
      <w:r w:rsidRPr="00164E13">
        <w:t>: Not ideal for complex data relationships.</w:t>
      </w:r>
    </w:p>
    <w:p w14:paraId="7EE9256B" w14:textId="77777777" w:rsidR="00164E13" w:rsidRPr="00164E13" w:rsidRDefault="00164E13" w:rsidP="00164E13">
      <w:pPr>
        <w:numPr>
          <w:ilvl w:val="0"/>
          <w:numId w:val="16"/>
        </w:numPr>
      </w:pPr>
      <w:r w:rsidRPr="00164E13">
        <w:rPr>
          <w:b/>
          <w:bCs/>
        </w:rPr>
        <w:t>File System</w:t>
      </w:r>
      <w:r w:rsidRPr="00164E13">
        <w:t>:</w:t>
      </w:r>
    </w:p>
    <w:p w14:paraId="514D7F9E" w14:textId="77777777" w:rsidR="00164E13" w:rsidRPr="00164E13" w:rsidRDefault="00164E13" w:rsidP="00164E13">
      <w:pPr>
        <w:numPr>
          <w:ilvl w:val="1"/>
          <w:numId w:val="16"/>
        </w:numPr>
      </w:pPr>
      <w:r w:rsidRPr="00164E13">
        <w:rPr>
          <w:b/>
          <w:bCs/>
        </w:rPr>
        <w:t>Pros</w:t>
      </w:r>
      <w:r w:rsidRPr="00164E13">
        <w:t>: Simple for data that's infrequently accessed, good for long-term storage.</w:t>
      </w:r>
    </w:p>
    <w:p w14:paraId="2525B315" w14:textId="77777777" w:rsidR="00164E13" w:rsidRPr="00164E13" w:rsidRDefault="00164E13" w:rsidP="00164E13">
      <w:pPr>
        <w:numPr>
          <w:ilvl w:val="1"/>
          <w:numId w:val="16"/>
        </w:numPr>
      </w:pPr>
      <w:r w:rsidRPr="00164E13">
        <w:rPr>
          <w:b/>
          <w:bCs/>
        </w:rPr>
        <w:t>Cons</w:t>
      </w:r>
      <w:r w:rsidRPr="00164E13">
        <w:t>: Requires custom code, not suitable for complex queries.</w:t>
      </w:r>
    </w:p>
    <w:p w14:paraId="3253E893" w14:textId="77777777" w:rsidR="00164E13" w:rsidRPr="00164E13" w:rsidRDefault="00164E13" w:rsidP="00164E13">
      <w:r w:rsidRPr="00164E13">
        <w:rPr>
          <w:b/>
          <w:bCs/>
        </w:rPr>
        <w:t>Criteria</w:t>
      </w:r>
      <w:r w:rsidRPr="00164E13">
        <w:t>: Need to integrate with existing technologies.</w:t>
      </w:r>
    </w:p>
    <w:p w14:paraId="580E0EDE" w14:textId="77777777" w:rsidR="00164E13" w:rsidRPr="00164E13" w:rsidRDefault="00164E13" w:rsidP="00164E13">
      <w:r w:rsidRPr="00164E13">
        <w:rPr>
          <w:b/>
          <w:bCs/>
        </w:rPr>
        <w:t>Resolution</w:t>
      </w:r>
      <w:r w:rsidRPr="00164E13">
        <w:t>: Choose the relational database due to its robust performance and compatibility with other systems.</w:t>
      </w:r>
    </w:p>
    <w:p w14:paraId="31F0AF3F" w14:textId="77777777" w:rsidR="00164E13" w:rsidRDefault="00164E13" w:rsidP="00313852"/>
    <w:sectPr w:rsidR="00164E1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A2DADD" w14:textId="77777777" w:rsidR="00230E70" w:rsidRDefault="00230E70" w:rsidP="005B58C3">
      <w:pPr>
        <w:spacing w:after="0" w:line="240" w:lineRule="auto"/>
      </w:pPr>
      <w:r>
        <w:separator/>
      </w:r>
    </w:p>
  </w:endnote>
  <w:endnote w:type="continuationSeparator" w:id="0">
    <w:p w14:paraId="5C91DD3A" w14:textId="77777777" w:rsidR="00230E70" w:rsidRDefault="00230E70" w:rsidP="005B58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Microsoft JhengHei">
    <w:panose1 w:val="020B0604030504040204"/>
    <w:charset w:val="88"/>
    <w:family w:val="swiss"/>
    <w:pitch w:val="variable"/>
    <w:sig w:usb0="00000087" w:usb1="288F4000" w:usb2="00000016" w:usb3="00000000" w:csb0="00100009" w:csb1="00000000"/>
  </w:font>
  <w:font w:name="Segoe UI">
    <w:panose1 w:val="020B0502040204020203"/>
    <w:charset w:val="00"/>
    <w:family w:val="swiss"/>
    <w:pitch w:val="variable"/>
    <w:sig w:usb0="E4002EFF" w:usb1="C000E47F" w:usb2="00000009" w:usb3="00000000" w:csb0="000001FF"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625DF4" w14:textId="77777777" w:rsidR="00230E70" w:rsidRDefault="00230E70" w:rsidP="005B58C3">
      <w:pPr>
        <w:spacing w:after="0" w:line="240" w:lineRule="auto"/>
      </w:pPr>
      <w:r>
        <w:separator/>
      </w:r>
    </w:p>
  </w:footnote>
  <w:footnote w:type="continuationSeparator" w:id="0">
    <w:p w14:paraId="1A999690" w14:textId="77777777" w:rsidR="00230E70" w:rsidRDefault="00230E70" w:rsidP="005B58C3">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194505"/>
    <w:multiLevelType w:val="multilevel"/>
    <w:tmpl w:val="1C34689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5DA2AE0"/>
    <w:multiLevelType w:val="multilevel"/>
    <w:tmpl w:val="0C3A89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8A43D6B"/>
    <w:multiLevelType w:val="multilevel"/>
    <w:tmpl w:val="E7680C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91944C4"/>
    <w:multiLevelType w:val="multilevel"/>
    <w:tmpl w:val="C73CD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1BFD5EAE"/>
    <w:multiLevelType w:val="multilevel"/>
    <w:tmpl w:val="15AA96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1DA573A2"/>
    <w:multiLevelType w:val="multilevel"/>
    <w:tmpl w:val="BD1C7F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23150285"/>
    <w:multiLevelType w:val="multilevel"/>
    <w:tmpl w:val="B5B21A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25DF245B"/>
    <w:multiLevelType w:val="multilevel"/>
    <w:tmpl w:val="EF8A4748"/>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870102D"/>
    <w:multiLevelType w:val="multilevel"/>
    <w:tmpl w:val="6E2E4D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28946540"/>
    <w:multiLevelType w:val="multilevel"/>
    <w:tmpl w:val="43905F62"/>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D49008F"/>
    <w:multiLevelType w:val="multilevel"/>
    <w:tmpl w:val="18A6E7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2F85421D"/>
    <w:multiLevelType w:val="multilevel"/>
    <w:tmpl w:val="28548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32162DBE"/>
    <w:multiLevelType w:val="multilevel"/>
    <w:tmpl w:val="3D0072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37323A07"/>
    <w:multiLevelType w:val="multilevel"/>
    <w:tmpl w:val="C03C536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49046170"/>
    <w:multiLevelType w:val="multilevel"/>
    <w:tmpl w:val="9BB4C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66D65CC5"/>
    <w:multiLevelType w:val="multilevel"/>
    <w:tmpl w:val="529479D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6B555A76"/>
    <w:multiLevelType w:val="multilevel"/>
    <w:tmpl w:val="404056A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7B12475"/>
    <w:multiLevelType w:val="multilevel"/>
    <w:tmpl w:val="93245A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79742FD7"/>
    <w:multiLevelType w:val="multilevel"/>
    <w:tmpl w:val="1FD44D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
  </w:num>
  <w:num w:numId="2">
    <w:abstractNumId w:val="17"/>
  </w:num>
  <w:num w:numId="3">
    <w:abstractNumId w:val="11"/>
  </w:num>
  <w:num w:numId="4">
    <w:abstractNumId w:val="10"/>
  </w:num>
  <w:num w:numId="5">
    <w:abstractNumId w:val="13"/>
  </w:num>
  <w:num w:numId="6">
    <w:abstractNumId w:val="1"/>
  </w:num>
  <w:num w:numId="7">
    <w:abstractNumId w:val="15"/>
  </w:num>
  <w:num w:numId="8">
    <w:abstractNumId w:val="8"/>
  </w:num>
  <w:num w:numId="9">
    <w:abstractNumId w:val="2"/>
  </w:num>
  <w:num w:numId="10">
    <w:abstractNumId w:val="18"/>
  </w:num>
  <w:num w:numId="11">
    <w:abstractNumId w:val="5"/>
  </w:num>
  <w:num w:numId="12">
    <w:abstractNumId w:val="9"/>
  </w:num>
  <w:num w:numId="13">
    <w:abstractNumId w:val="14"/>
  </w:num>
  <w:num w:numId="14">
    <w:abstractNumId w:val="12"/>
  </w:num>
  <w:num w:numId="15">
    <w:abstractNumId w:val="3"/>
  </w:num>
  <w:num w:numId="16">
    <w:abstractNumId w:val="0"/>
  </w:num>
  <w:num w:numId="17">
    <w:abstractNumId w:val="16"/>
  </w:num>
  <w:num w:numId="18">
    <w:abstractNumId w:val="7"/>
  </w:num>
  <w:num w:numId="1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oNotDisplayPageBoundarie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Q2NzK2MDIxNTOzMDFX0lEKTi0uzszPAykwrgUAzauxciwAAAA="/>
  </w:docVars>
  <w:rsids>
    <w:rsidRoot w:val="0099060D"/>
    <w:rsid w:val="00164E13"/>
    <w:rsid w:val="00230E70"/>
    <w:rsid w:val="002B2856"/>
    <w:rsid w:val="00313852"/>
    <w:rsid w:val="003F7431"/>
    <w:rsid w:val="00497775"/>
    <w:rsid w:val="004F0862"/>
    <w:rsid w:val="005B58C3"/>
    <w:rsid w:val="005F48BF"/>
    <w:rsid w:val="00600223"/>
    <w:rsid w:val="0074504D"/>
    <w:rsid w:val="007A6A50"/>
    <w:rsid w:val="007F2420"/>
    <w:rsid w:val="0099060D"/>
    <w:rsid w:val="009D0DBE"/>
    <w:rsid w:val="00A5402A"/>
    <w:rsid w:val="00AD0060"/>
    <w:rsid w:val="00B51C74"/>
    <w:rsid w:val="00B60535"/>
    <w:rsid w:val="00B8735F"/>
    <w:rsid w:val="00E1067D"/>
    <w:rsid w:val="00EA3EA2"/>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D4228FA"/>
  <w15:chartTrackingRefBased/>
  <w15:docId w15:val="{F73062B2-9B4A-44EE-89F7-EC7049330B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B58C3"/>
    <w:pPr>
      <w:tabs>
        <w:tab w:val="center" w:pos="4513"/>
        <w:tab w:val="right" w:pos="9026"/>
      </w:tabs>
      <w:spacing w:after="0" w:line="240" w:lineRule="auto"/>
    </w:pPr>
  </w:style>
  <w:style w:type="character" w:customStyle="1" w:styleId="HeaderChar">
    <w:name w:val="Header Char"/>
    <w:basedOn w:val="DefaultParagraphFont"/>
    <w:link w:val="Header"/>
    <w:uiPriority w:val="99"/>
    <w:rsid w:val="005B58C3"/>
  </w:style>
  <w:style w:type="paragraph" w:styleId="Footer">
    <w:name w:val="footer"/>
    <w:basedOn w:val="Normal"/>
    <w:link w:val="FooterChar"/>
    <w:uiPriority w:val="99"/>
    <w:unhideWhenUsed/>
    <w:rsid w:val="005B58C3"/>
    <w:pPr>
      <w:tabs>
        <w:tab w:val="center" w:pos="4513"/>
        <w:tab w:val="right" w:pos="9026"/>
      </w:tabs>
      <w:spacing w:after="0" w:line="240" w:lineRule="auto"/>
    </w:pPr>
  </w:style>
  <w:style w:type="character" w:customStyle="1" w:styleId="FooterChar">
    <w:name w:val="Footer Char"/>
    <w:basedOn w:val="DefaultParagraphFont"/>
    <w:link w:val="Footer"/>
    <w:uiPriority w:val="99"/>
    <w:rsid w:val="005B58C3"/>
  </w:style>
  <w:style w:type="character" w:styleId="Strong">
    <w:name w:val="Strong"/>
    <w:basedOn w:val="DefaultParagraphFont"/>
    <w:uiPriority w:val="22"/>
    <w:qFormat/>
    <w:rsid w:val="007A6A5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816908">
      <w:bodyDiv w:val="1"/>
      <w:marLeft w:val="0"/>
      <w:marRight w:val="0"/>
      <w:marTop w:val="0"/>
      <w:marBottom w:val="0"/>
      <w:divBdr>
        <w:top w:val="none" w:sz="0" w:space="0" w:color="auto"/>
        <w:left w:val="none" w:sz="0" w:space="0" w:color="auto"/>
        <w:bottom w:val="none" w:sz="0" w:space="0" w:color="auto"/>
        <w:right w:val="none" w:sz="0" w:space="0" w:color="auto"/>
      </w:divBdr>
    </w:div>
    <w:div w:id="142432361">
      <w:bodyDiv w:val="1"/>
      <w:marLeft w:val="0"/>
      <w:marRight w:val="0"/>
      <w:marTop w:val="0"/>
      <w:marBottom w:val="0"/>
      <w:divBdr>
        <w:top w:val="none" w:sz="0" w:space="0" w:color="auto"/>
        <w:left w:val="none" w:sz="0" w:space="0" w:color="auto"/>
        <w:bottom w:val="none" w:sz="0" w:space="0" w:color="auto"/>
        <w:right w:val="none" w:sz="0" w:space="0" w:color="auto"/>
      </w:divBdr>
    </w:div>
    <w:div w:id="314604562">
      <w:bodyDiv w:val="1"/>
      <w:marLeft w:val="0"/>
      <w:marRight w:val="0"/>
      <w:marTop w:val="0"/>
      <w:marBottom w:val="0"/>
      <w:divBdr>
        <w:top w:val="none" w:sz="0" w:space="0" w:color="auto"/>
        <w:left w:val="none" w:sz="0" w:space="0" w:color="auto"/>
        <w:bottom w:val="none" w:sz="0" w:space="0" w:color="auto"/>
        <w:right w:val="none" w:sz="0" w:space="0" w:color="auto"/>
      </w:divBdr>
    </w:div>
    <w:div w:id="371268696">
      <w:bodyDiv w:val="1"/>
      <w:marLeft w:val="0"/>
      <w:marRight w:val="0"/>
      <w:marTop w:val="0"/>
      <w:marBottom w:val="0"/>
      <w:divBdr>
        <w:top w:val="none" w:sz="0" w:space="0" w:color="auto"/>
        <w:left w:val="none" w:sz="0" w:space="0" w:color="auto"/>
        <w:bottom w:val="none" w:sz="0" w:space="0" w:color="auto"/>
        <w:right w:val="none" w:sz="0" w:space="0" w:color="auto"/>
      </w:divBdr>
    </w:div>
    <w:div w:id="593393851">
      <w:bodyDiv w:val="1"/>
      <w:marLeft w:val="0"/>
      <w:marRight w:val="0"/>
      <w:marTop w:val="0"/>
      <w:marBottom w:val="0"/>
      <w:divBdr>
        <w:top w:val="none" w:sz="0" w:space="0" w:color="auto"/>
        <w:left w:val="none" w:sz="0" w:space="0" w:color="auto"/>
        <w:bottom w:val="none" w:sz="0" w:space="0" w:color="auto"/>
        <w:right w:val="none" w:sz="0" w:space="0" w:color="auto"/>
      </w:divBdr>
    </w:div>
    <w:div w:id="832991582">
      <w:bodyDiv w:val="1"/>
      <w:marLeft w:val="0"/>
      <w:marRight w:val="0"/>
      <w:marTop w:val="0"/>
      <w:marBottom w:val="0"/>
      <w:divBdr>
        <w:top w:val="none" w:sz="0" w:space="0" w:color="auto"/>
        <w:left w:val="none" w:sz="0" w:space="0" w:color="auto"/>
        <w:bottom w:val="none" w:sz="0" w:space="0" w:color="auto"/>
        <w:right w:val="none" w:sz="0" w:space="0" w:color="auto"/>
      </w:divBdr>
    </w:div>
    <w:div w:id="1030226184">
      <w:bodyDiv w:val="1"/>
      <w:marLeft w:val="0"/>
      <w:marRight w:val="0"/>
      <w:marTop w:val="0"/>
      <w:marBottom w:val="0"/>
      <w:divBdr>
        <w:top w:val="none" w:sz="0" w:space="0" w:color="auto"/>
        <w:left w:val="none" w:sz="0" w:space="0" w:color="auto"/>
        <w:bottom w:val="none" w:sz="0" w:space="0" w:color="auto"/>
        <w:right w:val="none" w:sz="0" w:space="0" w:color="auto"/>
      </w:divBdr>
    </w:div>
    <w:div w:id="1063603610">
      <w:bodyDiv w:val="1"/>
      <w:marLeft w:val="0"/>
      <w:marRight w:val="0"/>
      <w:marTop w:val="0"/>
      <w:marBottom w:val="0"/>
      <w:divBdr>
        <w:top w:val="none" w:sz="0" w:space="0" w:color="auto"/>
        <w:left w:val="none" w:sz="0" w:space="0" w:color="auto"/>
        <w:bottom w:val="none" w:sz="0" w:space="0" w:color="auto"/>
        <w:right w:val="none" w:sz="0" w:space="0" w:color="auto"/>
      </w:divBdr>
    </w:div>
    <w:div w:id="1191266308">
      <w:bodyDiv w:val="1"/>
      <w:marLeft w:val="0"/>
      <w:marRight w:val="0"/>
      <w:marTop w:val="0"/>
      <w:marBottom w:val="0"/>
      <w:divBdr>
        <w:top w:val="none" w:sz="0" w:space="0" w:color="auto"/>
        <w:left w:val="none" w:sz="0" w:space="0" w:color="auto"/>
        <w:bottom w:val="none" w:sz="0" w:space="0" w:color="auto"/>
        <w:right w:val="none" w:sz="0" w:space="0" w:color="auto"/>
      </w:divBdr>
    </w:div>
    <w:div w:id="1231384477">
      <w:bodyDiv w:val="1"/>
      <w:marLeft w:val="0"/>
      <w:marRight w:val="0"/>
      <w:marTop w:val="0"/>
      <w:marBottom w:val="0"/>
      <w:divBdr>
        <w:top w:val="none" w:sz="0" w:space="0" w:color="auto"/>
        <w:left w:val="none" w:sz="0" w:space="0" w:color="auto"/>
        <w:bottom w:val="none" w:sz="0" w:space="0" w:color="auto"/>
        <w:right w:val="none" w:sz="0" w:space="0" w:color="auto"/>
      </w:divBdr>
    </w:div>
    <w:div w:id="1428772770">
      <w:bodyDiv w:val="1"/>
      <w:marLeft w:val="0"/>
      <w:marRight w:val="0"/>
      <w:marTop w:val="0"/>
      <w:marBottom w:val="0"/>
      <w:divBdr>
        <w:top w:val="none" w:sz="0" w:space="0" w:color="auto"/>
        <w:left w:val="none" w:sz="0" w:space="0" w:color="auto"/>
        <w:bottom w:val="none" w:sz="0" w:space="0" w:color="auto"/>
        <w:right w:val="none" w:sz="0" w:space="0" w:color="auto"/>
      </w:divBdr>
    </w:div>
    <w:div w:id="1558007963">
      <w:bodyDiv w:val="1"/>
      <w:marLeft w:val="0"/>
      <w:marRight w:val="0"/>
      <w:marTop w:val="0"/>
      <w:marBottom w:val="0"/>
      <w:divBdr>
        <w:top w:val="none" w:sz="0" w:space="0" w:color="auto"/>
        <w:left w:val="none" w:sz="0" w:space="0" w:color="auto"/>
        <w:bottom w:val="none" w:sz="0" w:space="0" w:color="auto"/>
        <w:right w:val="none" w:sz="0" w:space="0" w:color="auto"/>
      </w:divBdr>
    </w:div>
    <w:div w:id="1643659475">
      <w:bodyDiv w:val="1"/>
      <w:marLeft w:val="0"/>
      <w:marRight w:val="0"/>
      <w:marTop w:val="0"/>
      <w:marBottom w:val="0"/>
      <w:divBdr>
        <w:top w:val="none" w:sz="0" w:space="0" w:color="auto"/>
        <w:left w:val="none" w:sz="0" w:space="0" w:color="auto"/>
        <w:bottom w:val="none" w:sz="0" w:space="0" w:color="auto"/>
        <w:right w:val="none" w:sz="0" w:space="0" w:color="auto"/>
      </w:divBdr>
    </w:div>
    <w:div w:id="1663925086">
      <w:bodyDiv w:val="1"/>
      <w:marLeft w:val="0"/>
      <w:marRight w:val="0"/>
      <w:marTop w:val="0"/>
      <w:marBottom w:val="0"/>
      <w:divBdr>
        <w:top w:val="none" w:sz="0" w:space="0" w:color="auto"/>
        <w:left w:val="none" w:sz="0" w:space="0" w:color="auto"/>
        <w:bottom w:val="none" w:sz="0" w:space="0" w:color="auto"/>
        <w:right w:val="none" w:sz="0" w:space="0" w:color="auto"/>
      </w:divBdr>
    </w:div>
    <w:div w:id="1673413136">
      <w:bodyDiv w:val="1"/>
      <w:marLeft w:val="0"/>
      <w:marRight w:val="0"/>
      <w:marTop w:val="0"/>
      <w:marBottom w:val="0"/>
      <w:divBdr>
        <w:top w:val="none" w:sz="0" w:space="0" w:color="auto"/>
        <w:left w:val="none" w:sz="0" w:space="0" w:color="auto"/>
        <w:bottom w:val="none" w:sz="0" w:space="0" w:color="auto"/>
        <w:right w:val="none" w:sz="0" w:space="0" w:color="auto"/>
      </w:divBdr>
    </w:div>
    <w:div w:id="1838614054">
      <w:bodyDiv w:val="1"/>
      <w:marLeft w:val="0"/>
      <w:marRight w:val="0"/>
      <w:marTop w:val="0"/>
      <w:marBottom w:val="0"/>
      <w:divBdr>
        <w:top w:val="none" w:sz="0" w:space="0" w:color="auto"/>
        <w:left w:val="none" w:sz="0" w:space="0" w:color="auto"/>
        <w:bottom w:val="none" w:sz="0" w:space="0" w:color="auto"/>
        <w:right w:val="none" w:sz="0" w:space="0" w:color="auto"/>
      </w:divBdr>
    </w:div>
    <w:div w:id="20932365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0</TotalTime>
  <Pages>6</Pages>
  <Words>1119</Words>
  <Characters>6383</Characters>
  <Application>Microsoft Office Word</Application>
  <DocSecurity>0</DocSecurity>
  <Lines>53</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ui Qin (24121014)</dc:creator>
  <cp:keywords/>
  <dc:description/>
  <cp:lastModifiedBy>Rui Qin (24121014)</cp:lastModifiedBy>
  <cp:revision>21</cp:revision>
  <dcterms:created xsi:type="dcterms:W3CDTF">2024-05-28T12:19:00Z</dcterms:created>
  <dcterms:modified xsi:type="dcterms:W3CDTF">2024-06-07T08:05:00Z</dcterms:modified>
</cp:coreProperties>
</file>